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FE84C0" w14:textId="77777777" w:rsidR="00580FEF" w:rsidRPr="00524ACB" w:rsidRDefault="00580FEF" w:rsidP="00991DD4">
      <w:pPr>
        <w:pStyle w:val="BodyText"/>
        <w:jc w:val="center"/>
        <w:rPr>
          <w:rFonts w:ascii="Arial Narrow" w:hAnsi="Arial Narrow"/>
          <w:b/>
          <w:bCs/>
          <w:sz w:val="24"/>
        </w:rPr>
      </w:pPr>
      <w:r w:rsidRPr="00524ACB">
        <w:rPr>
          <w:rFonts w:ascii="Arial Narrow" w:hAnsi="Arial Narrow"/>
          <w:b/>
          <w:bCs/>
          <w:sz w:val="24"/>
        </w:rPr>
        <w:t xml:space="preserve">POSTGRADUATE PROGRAMME </w:t>
      </w:r>
    </w:p>
    <w:p w14:paraId="56377B50" w14:textId="797F0A5C" w:rsidR="00580FEF" w:rsidRPr="00524ACB" w:rsidRDefault="00580FEF" w:rsidP="00991DD4">
      <w:pPr>
        <w:tabs>
          <w:tab w:val="left" w:pos="2790"/>
          <w:tab w:val="left" w:pos="5400"/>
        </w:tabs>
        <w:spacing w:after="120"/>
        <w:ind w:firstLine="240"/>
        <w:jc w:val="center"/>
        <w:rPr>
          <w:rFonts w:ascii="Arial Narrow" w:hAnsi="Arial Narrow"/>
          <w:b/>
          <w:szCs w:val="20"/>
        </w:rPr>
      </w:pPr>
      <w:r w:rsidRPr="00524ACB">
        <w:rPr>
          <w:rFonts w:ascii="Arial Narrow" w:hAnsi="Arial Narrow"/>
          <w:b/>
          <w:szCs w:val="20"/>
          <w:lang w:eastAsia="zh-HK"/>
        </w:rPr>
        <w:t>SIMILARITY INDEX</w:t>
      </w:r>
      <w:r w:rsidRPr="00524ACB">
        <w:rPr>
          <w:rFonts w:ascii="Arial Narrow" w:hAnsi="Arial Narrow"/>
          <w:b/>
          <w:szCs w:val="20"/>
        </w:rPr>
        <w:t xml:space="preserve"> </w:t>
      </w:r>
      <w:r w:rsidR="00D6253D" w:rsidRPr="00524ACB">
        <w:rPr>
          <w:rFonts w:ascii="Arial Narrow" w:hAnsi="Arial Narrow"/>
          <w:b/>
          <w:szCs w:val="20"/>
        </w:rPr>
        <w:t xml:space="preserve">AND </w:t>
      </w:r>
      <w:r w:rsidR="00D6253D" w:rsidRPr="00524ACB">
        <w:rPr>
          <w:rFonts w:ascii="Arial Narrow" w:eastAsia="Arial Narrow" w:hAnsi="Arial Narrow" w:cs="Arial Narrow"/>
          <w:b/>
          <w:szCs w:val="20"/>
        </w:rPr>
        <w:t xml:space="preserve">DECLARATION OF ARTIFICIAL INTELLIGENCE USAGE </w:t>
      </w:r>
      <w:r w:rsidRPr="00524ACB">
        <w:rPr>
          <w:rFonts w:ascii="Arial Narrow" w:hAnsi="Arial Narrow"/>
          <w:b/>
          <w:szCs w:val="20"/>
        </w:rPr>
        <w:t>FORM (</w:t>
      </w:r>
      <w:r w:rsidR="00DD46E7" w:rsidRPr="00524ACB">
        <w:rPr>
          <w:rFonts w:ascii="Arial Narrow" w:hAnsi="Arial Narrow"/>
          <w:b/>
          <w:szCs w:val="20"/>
        </w:rPr>
        <w:t xml:space="preserve">STRUCTURE </w:t>
      </w:r>
      <w:r w:rsidRPr="00524ACB">
        <w:rPr>
          <w:rFonts w:ascii="Arial Narrow" w:hAnsi="Arial Narrow"/>
          <w:b/>
          <w:szCs w:val="20"/>
        </w:rPr>
        <w:t xml:space="preserve">A </w:t>
      </w:r>
      <w:r w:rsidR="00DC0E85">
        <w:rPr>
          <w:rFonts w:ascii="Arial Narrow" w:hAnsi="Arial Narrow"/>
          <w:b/>
          <w:szCs w:val="20"/>
        </w:rPr>
        <w:t>AND</w:t>
      </w:r>
      <w:r w:rsidR="00DD46E7">
        <w:rPr>
          <w:rFonts w:ascii="Arial Narrow" w:hAnsi="Arial Narrow"/>
          <w:b/>
          <w:szCs w:val="20"/>
        </w:rPr>
        <w:t xml:space="preserve"> B</w:t>
      </w:r>
      <w:r w:rsidRPr="00524ACB">
        <w:rPr>
          <w:rFonts w:ascii="Arial Narrow" w:hAnsi="Arial Narrow"/>
          <w:b/>
          <w:szCs w:val="20"/>
        </w:rPr>
        <w:t>)</w:t>
      </w:r>
    </w:p>
    <w:p w14:paraId="5C6B486C" w14:textId="3DD99166" w:rsidR="00580FEF" w:rsidRDefault="00580FEF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05"/>
        <w:gridCol w:w="4532"/>
        <w:gridCol w:w="1333"/>
        <w:gridCol w:w="3342"/>
      </w:tblGrid>
      <w:tr w:rsidR="00D06A7A" w:rsidRPr="00524ACB" w14:paraId="37234E9D" w14:textId="77777777" w:rsidTr="00D06A7A">
        <w:trPr>
          <w:jc w:val="center"/>
        </w:trPr>
        <w:tc>
          <w:tcPr>
            <w:tcW w:w="10770" w:type="dxa"/>
            <w:gridSpan w:val="4"/>
            <w:shd w:val="clear" w:color="auto" w:fill="A6A6A6" w:themeFill="background1" w:themeFillShade="A6"/>
          </w:tcPr>
          <w:p w14:paraId="1E04BF15" w14:textId="64978F7C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szCs w:val="20"/>
              </w:rPr>
              <w:t xml:space="preserve">CANDIDATE DETAILS </w:t>
            </w:r>
          </w:p>
        </w:tc>
      </w:tr>
      <w:tr w:rsidR="00D06A7A" w:rsidRPr="00524ACB" w14:paraId="0F7EF8EC" w14:textId="77777777" w:rsidTr="00D06A7A">
        <w:trPr>
          <w:jc w:val="center"/>
        </w:trPr>
        <w:tc>
          <w:tcPr>
            <w:tcW w:w="1413" w:type="dxa"/>
            <w:vAlign w:val="center"/>
          </w:tcPr>
          <w:p w14:paraId="608BB72C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  <w:szCs w:val="20"/>
              </w:rPr>
              <w:t>FULL NAME:</w:t>
            </w:r>
          </w:p>
        </w:tc>
        <w:tc>
          <w:tcPr>
            <w:tcW w:w="4617" w:type="dxa"/>
            <w:vAlign w:val="center"/>
          </w:tcPr>
          <w:p w14:paraId="6AFF0087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53C42A50" w14:textId="5F5A31C6" w:rsidR="00D06A7A" w:rsidRPr="00524ACB" w:rsidRDefault="00D6253D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</w:rPr>
              <w:t xml:space="preserve">STUDENT ID:  </w:t>
            </w:r>
          </w:p>
        </w:tc>
        <w:tc>
          <w:tcPr>
            <w:tcW w:w="3404" w:type="dxa"/>
            <w:vAlign w:val="center"/>
          </w:tcPr>
          <w:p w14:paraId="27980EDD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</w:tr>
      <w:tr w:rsidR="00D06A7A" w:rsidRPr="00524ACB" w14:paraId="350F921C" w14:textId="77777777" w:rsidTr="00D06A7A">
        <w:trPr>
          <w:jc w:val="center"/>
        </w:trPr>
        <w:tc>
          <w:tcPr>
            <w:tcW w:w="1413" w:type="dxa"/>
            <w:vAlign w:val="center"/>
          </w:tcPr>
          <w:p w14:paraId="152037E6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  <w:szCs w:val="20"/>
              </w:rPr>
              <w:t>PROGRAMME:</w:t>
            </w:r>
          </w:p>
        </w:tc>
        <w:tc>
          <w:tcPr>
            <w:tcW w:w="4617" w:type="dxa"/>
            <w:vAlign w:val="center"/>
          </w:tcPr>
          <w:p w14:paraId="100D34F2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65B4D8D7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  <w:szCs w:val="20"/>
              </w:rPr>
              <w:t>FACULTY:</w:t>
            </w:r>
          </w:p>
        </w:tc>
        <w:tc>
          <w:tcPr>
            <w:tcW w:w="3404" w:type="dxa"/>
            <w:vAlign w:val="center"/>
          </w:tcPr>
          <w:p w14:paraId="65EFA165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</w:tr>
      <w:tr w:rsidR="00D06A7A" w:rsidRPr="00524ACB" w14:paraId="3F651139" w14:textId="77777777" w:rsidTr="00D06A7A">
        <w:trPr>
          <w:jc w:val="center"/>
        </w:trPr>
        <w:tc>
          <w:tcPr>
            <w:tcW w:w="1413" w:type="dxa"/>
            <w:vAlign w:val="center"/>
          </w:tcPr>
          <w:p w14:paraId="3164FDA9" w14:textId="3F11FA22" w:rsidR="00D06A7A" w:rsidRPr="00524ACB" w:rsidRDefault="00D6253D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</w:rPr>
              <w:t>APPROVED THESIS TITLE:</w:t>
            </w:r>
          </w:p>
        </w:tc>
        <w:tc>
          <w:tcPr>
            <w:tcW w:w="9357" w:type="dxa"/>
            <w:gridSpan w:val="3"/>
            <w:vAlign w:val="center"/>
          </w:tcPr>
          <w:p w14:paraId="5EF02FC2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</w:tr>
    </w:tbl>
    <w:p w14:paraId="001418B6" w14:textId="77777777" w:rsidR="00D06A7A" w:rsidRPr="00580FEF" w:rsidRDefault="00D06A7A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W w:w="108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0"/>
        <w:gridCol w:w="3517"/>
        <w:gridCol w:w="4685"/>
      </w:tblGrid>
      <w:tr w:rsidR="00443DA3" w:rsidRPr="00524ACB" w14:paraId="724B0487" w14:textId="77777777" w:rsidTr="00443DA3">
        <w:trPr>
          <w:trHeight w:val="378"/>
        </w:trPr>
        <w:tc>
          <w:tcPr>
            <w:tcW w:w="10812" w:type="dxa"/>
            <w:gridSpan w:val="3"/>
            <w:shd w:val="clear" w:color="auto" w:fill="9CC2E5" w:themeFill="accent1" w:themeFillTint="99"/>
          </w:tcPr>
          <w:p w14:paraId="53E77A48" w14:textId="2D25020C" w:rsidR="00443DA3" w:rsidRPr="00524ACB" w:rsidRDefault="00443DA3" w:rsidP="0079750C">
            <w:pPr>
              <w:spacing w:line="276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 xml:space="preserve">PART I: SIMILARITY INDEX </w:t>
            </w:r>
          </w:p>
        </w:tc>
      </w:tr>
      <w:tr w:rsidR="00F660A2" w:rsidRPr="00524ACB" w14:paraId="20840DD6" w14:textId="77777777" w:rsidTr="00D6253D">
        <w:trPr>
          <w:trHeight w:val="378"/>
        </w:trPr>
        <w:tc>
          <w:tcPr>
            <w:tcW w:w="2610" w:type="dxa"/>
            <w:shd w:val="clear" w:color="auto" w:fill="BFBFBF" w:themeFill="background1" w:themeFillShade="BF"/>
          </w:tcPr>
          <w:p w14:paraId="62D3A63F" w14:textId="77777777" w:rsidR="00F660A2" w:rsidRPr="00524ACB" w:rsidRDefault="00F660A2" w:rsidP="00C83AB6">
            <w:pPr>
              <w:spacing w:line="360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Similarity Index</w:t>
            </w:r>
          </w:p>
        </w:tc>
        <w:tc>
          <w:tcPr>
            <w:tcW w:w="3517" w:type="dxa"/>
            <w:shd w:val="clear" w:color="auto" w:fill="BFBFBF" w:themeFill="background1" w:themeFillShade="BF"/>
          </w:tcPr>
          <w:p w14:paraId="6C9DA6F6" w14:textId="77777777" w:rsidR="00F660A2" w:rsidRPr="00524ACB" w:rsidRDefault="00F660A2" w:rsidP="00C83AB6">
            <w:pPr>
              <w:spacing w:line="360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Similarity by Source</w:t>
            </w:r>
          </w:p>
        </w:tc>
        <w:tc>
          <w:tcPr>
            <w:tcW w:w="4685" w:type="dxa"/>
            <w:shd w:val="clear" w:color="auto" w:fill="BFBFBF" w:themeFill="background1" w:themeFillShade="BF"/>
          </w:tcPr>
          <w:p w14:paraId="771B10AB" w14:textId="77777777" w:rsidR="00F660A2" w:rsidRPr="00524ACB" w:rsidRDefault="00F660A2" w:rsidP="0079750C">
            <w:pPr>
              <w:spacing w:line="276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Supervisor’s Comments</w:t>
            </w:r>
          </w:p>
          <w:p w14:paraId="645B6023" w14:textId="7D82F3D5" w:rsidR="00F660A2" w:rsidRPr="00524ACB" w:rsidRDefault="00F660A2" w:rsidP="00C83AB6">
            <w:pPr>
              <w:spacing w:line="360" w:lineRule="auto"/>
              <w:rPr>
                <w:rFonts w:ascii="Arial Narrow" w:hAnsi="Arial Narrow"/>
                <w:b/>
                <w:bCs/>
                <w:i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i/>
                <w:szCs w:val="20"/>
              </w:rPr>
              <w:t xml:space="preserve">(Compulsory for Similarity Index &gt; </w:t>
            </w:r>
            <w:r w:rsidRPr="003A31D5">
              <w:rPr>
                <w:rFonts w:ascii="Arial Narrow" w:hAnsi="Arial Narrow"/>
                <w:b/>
                <w:bCs/>
                <w:i/>
                <w:szCs w:val="20"/>
              </w:rPr>
              <w:t>2</w:t>
            </w:r>
            <w:r w:rsidR="00542F37" w:rsidRPr="003A31D5">
              <w:rPr>
                <w:rFonts w:ascii="Arial Narrow" w:hAnsi="Arial Narrow"/>
                <w:b/>
                <w:bCs/>
                <w:i/>
                <w:szCs w:val="20"/>
              </w:rPr>
              <w:t>0</w:t>
            </w:r>
            <w:r w:rsidRPr="00524ACB">
              <w:rPr>
                <w:rFonts w:ascii="Arial Narrow" w:hAnsi="Arial Narrow"/>
                <w:b/>
                <w:bCs/>
                <w:i/>
                <w:szCs w:val="20"/>
              </w:rPr>
              <w:t>%)</w:t>
            </w:r>
          </w:p>
        </w:tc>
      </w:tr>
      <w:tr w:rsidR="00F660A2" w:rsidRPr="00524ACB" w14:paraId="6893D907" w14:textId="77777777" w:rsidTr="00D6253D">
        <w:tc>
          <w:tcPr>
            <w:tcW w:w="2610" w:type="dxa"/>
          </w:tcPr>
          <w:p w14:paraId="614290CD" w14:textId="77777777" w:rsidR="00524ACB" w:rsidRDefault="00524ACB" w:rsidP="00F660A2">
            <w:pPr>
              <w:spacing w:after="80"/>
              <w:contextualSpacing/>
              <w:rPr>
                <w:rFonts w:ascii="Arial Narrow" w:hAnsi="Arial Narrow"/>
                <w:szCs w:val="20"/>
              </w:rPr>
            </w:pPr>
          </w:p>
          <w:p w14:paraId="5A030350" w14:textId="13B9FD99" w:rsidR="00F660A2" w:rsidRPr="00524ACB" w:rsidRDefault="00F660A2" w:rsidP="00F660A2">
            <w:pPr>
              <w:spacing w:after="80"/>
              <w:contextualSpacing/>
              <w:rPr>
                <w:rFonts w:ascii="Arial Narrow" w:hAnsi="Arial Narrow"/>
                <w:szCs w:val="20"/>
              </w:rPr>
            </w:pPr>
            <w:r w:rsidRPr="00524ACB">
              <w:rPr>
                <w:rFonts w:ascii="Arial Narrow" w:hAnsi="Arial Narrow"/>
                <w:szCs w:val="20"/>
              </w:rPr>
              <w:t>_________%</w:t>
            </w:r>
          </w:p>
        </w:tc>
        <w:tc>
          <w:tcPr>
            <w:tcW w:w="3517" w:type="dxa"/>
          </w:tcPr>
          <w:p w14:paraId="40A2FFF6" w14:textId="58C80904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fr-FR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fr-FR"/>
              </w:rPr>
              <w:t xml:space="preserve">Internet Sources : ____% </w:t>
            </w:r>
          </w:p>
          <w:p w14:paraId="4842496C" w14:textId="28774EA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en-US"/>
              </w:rPr>
              <w:t xml:space="preserve">Publications: ____% </w:t>
            </w:r>
          </w:p>
          <w:p w14:paraId="320791E5" w14:textId="172F180D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 w:eastAsia="zh-HK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en-US"/>
              </w:rPr>
              <w:t xml:space="preserve">Student Papers: ____% </w:t>
            </w:r>
          </w:p>
          <w:p w14:paraId="6774D9FA" w14:textId="7C945E02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fr-FR" w:eastAsia="zh-HK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en-US" w:eastAsia="zh-HK"/>
              </w:rPr>
              <w:t xml:space="preserve">Number of Sources: </w:t>
            </w:r>
            <w:r w:rsidRPr="00524ACB">
              <w:rPr>
                <w:rFonts w:ascii="Arial Narrow" w:hAnsi="Arial Narrow"/>
                <w:color w:val="333333"/>
                <w:szCs w:val="20"/>
                <w:lang w:val="fr-FR" w:eastAsia="zh-HK"/>
              </w:rPr>
              <w:t>_____</w:t>
            </w:r>
          </w:p>
          <w:p w14:paraId="64605CE3" w14:textId="77777777" w:rsidR="00F660A2" w:rsidRDefault="00F660A2" w:rsidP="00C83AB6">
            <w:pPr>
              <w:spacing w:after="80"/>
              <w:contextualSpacing/>
              <w:rPr>
                <w:rFonts w:ascii="Arial Narrow" w:hAnsi="Arial Narrow"/>
                <w:szCs w:val="20"/>
                <w:lang w:val="en-US"/>
              </w:rPr>
            </w:pPr>
          </w:p>
          <w:p w14:paraId="25774AF0" w14:textId="77777777" w:rsidR="00542F37" w:rsidRDefault="00542F37" w:rsidP="00C83AB6">
            <w:pPr>
              <w:spacing w:after="80"/>
              <w:contextualSpacing/>
              <w:rPr>
                <w:rFonts w:ascii="Arial Narrow" w:hAnsi="Arial Narrow"/>
                <w:szCs w:val="20"/>
                <w:lang w:val="en-US"/>
              </w:rPr>
            </w:pPr>
            <w:r w:rsidRPr="003A31D5">
              <w:rPr>
                <w:rFonts w:ascii="Arial Narrow" w:hAnsi="Arial Narrow"/>
                <w:szCs w:val="20"/>
                <w:lang w:val="en-US"/>
              </w:rPr>
              <w:t>*</w:t>
            </w:r>
            <w:r w:rsidRPr="003A31D5">
              <w:t xml:space="preserve"> </w:t>
            </w:r>
            <w:r w:rsidRPr="003A31D5">
              <w:rPr>
                <w:rFonts w:ascii="Arial Narrow" w:hAnsi="Arial Narrow"/>
                <w:szCs w:val="20"/>
                <w:lang w:val="en-US"/>
              </w:rPr>
              <w:t>Each individual source of reference should NOT contribute more than 5% similarity.</w:t>
            </w:r>
          </w:p>
          <w:p w14:paraId="08DB3938" w14:textId="6EFDED95" w:rsidR="00542F37" w:rsidRPr="00524ACB" w:rsidRDefault="00542F37" w:rsidP="00C83AB6">
            <w:pPr>
              <w:spacing w:after="80"/>
              <w:contextualSpacing/>
              <w:rPr>
                <w:rFonts w:ascii="Arial Narrow" w:hAnsi="Arial Narrow"/>
                <w:szCs w:val="20"/>
                <w:lang w:val="en-US"/>
              </w:rPr>
            </w:pPr>
          </w:p>
        </w:tc>
        <w:tc>
          <w:tcPr>
            <w:tcW w:w="4685" w:type="dxa"/>
          </w:tcPr>
          <w:p w14:paraId="614587D5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0D6B5F6C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70910708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37900D06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014BB645" w14:textId="66C63BEE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5D2ED450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</w:tc>
      </w:tr>
      <w:tr w:rsidR="00D6253D" w:rsidRPr="00524ACB" w14:paraId="6C185487" w14:textId="77777777" w:rsidTr="003E1EA8">
        <w:trPr>
          <w:trHeight w:val="378"/>
        </w:trPr>
        <w:tc>
          <w:tcPr>
            <w:tcW w:w="10812" w:type="dxa"/>
            <w:gridSpan w:val="3"/>
            <w:shd w:val="clear" w:color="auto" w:fill="9CC2E5" w:themeFill="accent1" w:themeFillTint="99"/>
          </w:tcPr>
          <w:p w14:paraId="455BC16D" w14:textId="5F8F7F68" w:rsidR="00D6253D" w:rsidRPr="00524ACB" w:rsidRDefault="00D6253D" w:rsidP="00D6253D">
            <w:pPr>
              <w:spacing w:line="276" w:lineRule="auto"/>
              <w:ind w:hanging="2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 xml:space="preserve">PART II: </w:t>
            </w:r>
            <w:r w:rsidRPr="00524ACB">
              <w:rPr>
                <w:rFonts w:ascii="Arial Narrow" w:eastAsia="Arial Narrow" w:hAnsi="Arial Narrow" w:cs="Arial Narrow"/>
                <w:b/>
              </w:rPr>
              <w:t>USE OF AI IN THESIS WRITING</w:t>
            </w:r>
            <w:r w:rsidR="00524ACB"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="005A43FE" w:rsidRPr="00280F52">
              <w:rPr>
                <w:rFonts w:ascii="Arial Narrow" w:eastAsia="Arial Narrow" w:hAnsi="Arial Narrow" w:cs="Arial Narrow"/>
                <w:b/>
              </w:rPr>
              <w:t>(COMPLETE THIS SECTION IF YOU HAVE USED AI IN YOUR THESIS WRITING)</w:t>
            </w:r>
          </w:p>
        </w:tc>
      </w:tr>
      <w:tr w:rsidR="00D6253D" w:rsidRPr="00524ACB" w14:paraId="1EA1D663" w14:textId="77777777" w:rsidTr="00D6253D">
        <w:tc>
          <w:tcPr>
            <w:tcW w:w="2610" w:type="dxa"/>
          </w:tcPr>
          <w:p w14:paraId="7DCFA30D" w14:textId="34E336CB" w:rsidR="00D6253D" w:rsidRPr="00524ACB" w:rsidRDefault="00D6253D" w:rsidP="003E1EA8">
            <w:pPr>
              <w:spacing w:after="80"/>
              <w:ind w:hanging="2"/>
              <w:contextualSpacing/>
              <w:rPr>
                <w:rFonts w:ascii="Arial Narrow" w:hAnsi="Arial Narrow"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</w:rPr>
              <w:t>PURPOSES OF USING AI:</w:t>
            </w:r>
          </w:p>
        </w:tc>
        <w:tc>
          <w:tcPr>
            <w:tcW w:w="8202" w:type="dxa"/>
            <w:gridSpan w:val="2"/>
          </w:tcPr>
          <w:p w14:paraId="54BE0523" w14:textId="77777777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3B56F85" wp14:editId="12842712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124460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57376610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947362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391B6E6A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B56F85" id="Rectangle 2" o:spid="_x0000_s1026" style="position:absolute;left:0;text-align:left;margin-left:.7pt;margin-top:9.8pt;width:8pt;height: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" filled="f" strokecolor="black [3213]" strokeweight=".5pt">
                      <v:textbox>
                        <w:txbxContent>
                          <w:p w14:paraId="6B947362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391B6E6A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Text editing</w:t>
            </w:r>
          </w:p>
          <w:p w14:paraId="18D7E583" w14:textId="5383D9E9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DBAACA" wp14:editId="7AF549C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46355</wp:posOffset>
                      </wp:positionV>
                      <wp:extent cx="101600" cy="88900"/>
                      <wp:effectExtent l="0" t="0" r="12700" b="25400"/>
                      <wp:wrapSquare wrapText="bothSides"/>
                      <wp:docPr id="12398630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0176BB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7934D0F3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2DBAACA" id="_x0000_s1027" style="position:absolute;left:0;text-align:left;margin-left:.3pt;margin-top:3.65pt;width:8pt;height: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" filled="f" strokecolor="black [3213]" strokeweight=".5pt">
                      <v:textbox>
                        <w:txbxContent>
                          <w:p w14:paraId="5E0176BB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7934D0F3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 xml:space="preserve">  Initial thesis drafting</w:t>
            </w:r>
          </w:p>
          <w:p w14:paraId="2D8C853E" w14:textId="6320DDA8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2E3A78E" wp14:editId="2B3B11EA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33655</wp:posOffset>
                      </wp:positionV>
                      <wp:extent cx="101600" cy="88900"/>
                      <wp:effectExtent l="0" t="0" r="12700" b="25400"/>
                      <wp:wrapSquare wrapText="bothSides"/>
                      <wp:docPr id="352672975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7C9F7F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66FF9431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2E3A78E" id="_x0000_s1028" style="position:absolute;left:0;text-align:left;margin-left:.65pt;margin-top:2.65pt;width:8pt;height: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" filled="f" strokecolor="black [3213]" strokeweight=".5pt">
                      <v:textbox>
                        <w:txbxContent>
                          <w:p w14:paraId="2B7C9F7F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66FF9431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 xml:space="preserve">  Refinement of sentences and thesis structure</w:t>
            </w:r>
          </w:p>
          <w:p w14:paraId="02E06D46" w14:textId="77777777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41F698E" wp14:editId="442117D2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55245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434737938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C42FFA7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61569723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1F698E" id="_x0000_s1029" style="position:absolute;left:0;text-align:left;margin-left:1.25pt;margin-top:4.35pt;width:8pt;height: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" filled="f" strokecolor="black [3213]" strokeweight=".5pt">
                      <v:textbox>
                        <w:txbxContent>
                          <w:p w14:paraId="6C42FFA7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61569723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Suggestions for ideas and framework</w:t>
            </w:r>
          </w:p>
          <w:p w14:paraId="76CCD06C" w14:textId="77777777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49BA5B6" wp14:editId="22310977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52070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2141946259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EA072C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1E21DC28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49BA5B6" id="_x0000_s1030" style="position:absolute;left:0;text-align:left;margin-left:1.3pt;margin-top:4.1pt;width:8pt;height: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" filled="f" strokecolor="black [3213]" strokeweight=".5pt">
                      <v:textbox>
                        <w:txbxContent>
                          <w:p w14:paraId="25EA072C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1E21DC28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Preparation of summary or abstract</w:t>
            </w:r>
          </w:p>
          <w:p w14:paraId="63F23FCF" w14:textId="77777777" w:rsidR="00D6253D" w:rsidRDefault="00D6253D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E44E59C" wp14:editId="4429612C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40640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60762676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AC7D37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224C6B51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44E59C" id="_x0000_s1031" style="position:absolute;margin-left:1.3pt;margin-top:3.2pt;width:8pt;height: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" filled="f" strokecolor="black [3213]" strokeweight=".5pt">
                      <v:textbox>
                        <w:txbxContent>
                          <w:p w14:paraId="06AC7D37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224C6B51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Others: ________________________________________________________________________</w:t>
            </w:r>
          </w:p>
          <w:p w14:paraId="531EC527" w14:textId="77777777" w:rsidR="00524ACB" w:rsidRDefault="00524ACB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</w:p>
          <w:p w14:paraId="2E95419D" w14:textId="77777777" w:rsidR="00524ACB" w:rsidRDefault="00524ACB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</w:p>
          <w:p w14:paraId="2BCE2658" w14:textId="5E7E4E78" w:rsidR="00524ACB" w:rsidRPr="00524ACB" w:rsidRDefault="00524ACB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</w:tc>
      </w:tr>
    </w:tbl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038"/>
        <w:gridCol w:w="8512"/>
      </w:tblGrid>
      <w:tr w:rsidR="00524ACB" w:rsidRPr="0087797E" w14:paraId="5CBCC0A0" w14:textId="77777777" w:rsidTr="00524ACB">
        <w:trPr>
          <w:jc w:val="center"/>
        </w:trPr>
        <w:tc>
          <w:tcPr>
            <w:tcW w:w="2038" w:type="dxa"/>
            <w:shd w:val="clear" w:color="auto" w:fill="FFFFFF" w:themeFill="background1"/>
          </w:tcPr>
          <w:p w14:paraId="72E7F6DA" w14:textId="77777777" w:rsidR="00524ACB" w:rsidRDefault="00524ACB" w:rsidP="003E1EA8">
            <w:pPr>
              <w:spacing w:before="120" w:after="120"/>
              <w:ind w:hanging="2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lastRenderedPageBreak/>
              <w:t xml:space="preserve">PARTS OF THE THESIS INVOLVING THE USE OF </w:t>
            </w:r>
            <w:r>
              <w:rPr>
                <w:rFonts w:ascii="Arial Narrow" w:eastAsia="Arial Narrow" w:hAnsi="Arial Narrow" w:cs="Arial Narrow"/>
                <w:b/>
              </w:rPr>
              <w:t>AI:</w:t>
            </w:r>
          </w:p>
          <w:p w14:paraId="47F5EF66" w14:textId="77777777" w:rsidR="00524ACB" w:rsidRPr="0087797E" w:rsidRDefault="00524ACB" w:rsidP="003E1EA8">
            <w:pPr>
              <w:spacing w:before="120" w:after="120"/>
              <w:ind w:hanging="2"/>
              <w:rPr>
                <w:rFonts w:ascii="Arial Narrow" w:eastAsia="Arial Narrow" w:hAnsi="Arial Narrow" w:cs="Arial Narrow"/>
                <w:b/>
              </w:rPr>
            </w:pPr>
            <w:r w:rsidRPr="00F32EAD">
              <w:rPr>
                <w:rFonts w:ascii="Arial Narrow" w:eastAsia="Arial Narrow" w:hAnsi="Arial Narrow" w:cs="Arial Narrow"/>
                <w:color w:val="000000"/>
              </w:rPr>
              <w:t>Attach a separate sheet if necessary</w:t>
            </w:r>
          </w:p>
        </w:tc>
        <w:tc>
          <w:tcPr>
            <w:tcW w:w="8440" w:type="dxa"/>
            <w:shd w:val="clear" w:color="auto" w:fill="FFFFFF" w:themeFill="background1"/>
          </w:tcPr>
          <w:tbl>
            <w:tblPr>
              <w:tblStyle w:val="TableGrid"/>
              <w:tblW w:w="8286" w:type="dxa"/>
              <w:tblInd w:w="0" w:type="dxa"/>
              <w:tblLook w:val="04A0" w:firstRow="1" w:lastRow="0" w:firstColumn="1" w:lastColumn="0" w:noHBand="0" w:noVBand="1"/>
            </w:tblPr>
            <w:tblGrid>
              <w:gridCol w:w="2953"/>
              <w:gridCol w:w="1523"/>
              <w:gridCol w:w="3810"/>
            </w:tblGrid>
            <w:tr w:rsidR="005A43FE" w14:paraId="51C0F6E4" w14:textId="77777777" w:rsidTr="00280F52">
              <w:tc>
                <w:tcPr>
                  <w:tcW w:w="2953" w:type="dxa"/>
                  <w:shd w:val="clear" w:color="auto" w:fill="BFBFBF" w:themeFill="background1" w:themeFillShade="BF"/>
                </w:tcPr>
                <w:p w14:paraId="40EDEC9A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Part of Thesis</w:t>
                  </w:r>
                </w:p>
              </w:tc>
              <w:tc>
                <w:tcPr>
                  <w:tcW w:w="1523" w:type="dxa"/>
                  <w:shd w:val="clear" w:color="auto" w:fill="BFBFBF" w:themeFill="background1" w:themeFillShade="BF"/>
                </w:tcPr>
                <w:p w14:paraId="029AB3E7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Please Tick (</w:t>
                  </w:r>
                  <w:r>
                    <w:rPr>
                      <w:rFonts w:ascii="Segoe UI Emoji" w:eastAsia="Arial Narrow" w:hAnsi="Segoe UI Emoji" w:cs="Arial Narrow"/>
                      <w:b/>
                    </w:rPr>
                    <w:t>✓</w:t>
                  </w:r>
                  <w:r>
                    <w:rPr>
                      <w:rFonts w:ascii="Arial Narrow" w:eastAsia="Arial Narrow" w:hAnsi="Arial Narrow" w:cs="Arial Narrow"/>
                      <w:b/>
                    </w:rPr>
                    <w:t>)</w:t>
                  </w:r>
                </w:p>
              </w:tc>
              <w:tc>
                <w:tcPr>
                  <w:tcW w:w="3810" w:type="dxa"/>
                  <w:shd w:val="clear" w:color="auto" w:fill="BFBFBF" w:themeFill="background1" w:themeFillShade="BF"/>
                </w:tcPr>
                <w:p w14:paraId="51B617EE" w14:textId="0CD9A440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 w:rsidRPr="00280F52">
                    <w:rPr>
                      <w:rFonts w:ascii="Arial Narrow" w:eastAsia="Arial Narrow" w:hAnsi="Arial Narrow" w:cs="Arial Narrow"/>
                      <w:b/>
                    </w:rPr>
                    <w:t>Details (Specific detail on how AI is used in part of thesis)</w:t>
                  </w:r>
                </w:p>
              </w:tc>
            </w:tr>
            <w:tr w:rsidR="005A43FE" w14:paraId="4E8875B1" w14:textId="77777777" w:rsidTr="00280F52">
              <w:tc>
                <w:tcPr>
                  <w:tcW w:w="2953" w:type="dxa"/>
                </w:tcPr>
                <w:p w14:paraId="72CC79E4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Introduction</w:t>
                  </w:r>
                </w:p>
              </w:tc>
              <w:tc>
                <w:tcPr>
                  <w:tcW w:w="1523" w:type="dxa"/>
                </w:tcPr>
                <w:p w14:paraId="296D23B4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6380C83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248B3CC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169ADFC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5342A5A0" w14:textId="77777777" w:rsidTr="00280F52">
              <w:tc>
                <w:tcPr>
                  <w:tcW w:w="2953" w:type="dxa"/>
                </w:tcPr>
                <w:p w14:paraId="6417E64F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Literature Review</w:t>
                  </w:r>
                </w:p>
              </w:tc>
              <w:tc>
                <w:tcPr>
                  <w:tcW w:w="1523" w:type="dxa"/>
                </w:tcPr>
                <w:p w14:paraId="03EB4AD5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592E33D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39AF7668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16C65F4C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39A502F7" w14:textId="77777777" w:rsidTr="00280F52">
              <w:tc>
                <w:tcPr>
                  <w:tcW w:w="2953" w:type="dxa"/>
                </w:tcPr>
                <w:p w14:paraId="3ED8BBC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Methodology</w:t>
                  </w:r>
                </w:p>
              </w:tc>
              <w:tc>
                <w:tcPr>
                  <w:tcW w:w="1523" w:type="dxa"/>
                </w:tcPr>
                <w:p w14:paraId="1BA7795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77351812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776BCFDF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4034837C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7A0D3116" w14:textId="77777777" w:rsidTr="00280F52">
              <w:tc>
                <w:tcPr>
                  <w:tcW w:w="2953" w:type="dxa"/>
                </w:tcPr>
                <w:p w14:paraId="0A6FA33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Data Analysis</w:t>
                  </w:r>
                </w:p>
              </w:tc>
              <w:tc>
                <w:tcPr>
                  <w:tcW w:w="1523" w:type="dxa"/>
                </w:tcPr>
                <w:p w14:paraId="77D419AA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29D9A67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0695942C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7D4FD0E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02089357" w14:textId="77777777" w:rsidTr="00280F52">
              <w:tc>
                <w:tcPr>
                  <w:tcW w:w="2953" w:type="dxa"/>
                </w:tcPr>
                <w:p w14:paraId="672101D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Discussion</w:t>
                  </w:r>
                </w:p>
              </w:tc>
              <w:tc>
                <w:tcPr>
                  <w:tcW w:w="1523" w:type="dxa"/>
                </w:tcPr>
                <w:p w14:paraId="784F8D42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563119EE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4673C10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3AFC745B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65F9804D" w14:textId="77777777" w:rsidTr="00280F52">
              <w:tc>
                <w:tcPr>
                  <w:tcW w:w="2953" w:type="dxa"/>
                </w:tcPr>
                <w:p w14:paraId="1E0920A3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Conclusion</w:t>
                  </w:r>
                </w:p>
              </w:tc>
              <w:tc>
                <w:tcPr>
                  <w:tcW w:w="1523" w:type="dxa"/>
                </w:tcPr>
                <w:p w14:paraId="5F35D14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69CAACB8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02E09AD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359666FB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21F60C75" w14:textId="77777777" w:rsidTr="00280F52">
              <w:tc>
                <w:tcPr>
                  <w:tcW w:w="2953" w:type="dxa"/>
                </w:tcPr>
                <w:p w14:paraId="2FBBF100" w14:textId="65CBA862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Others: _________________________</w:t>
                  </w:r>
                </w:p>
              </w:tc>
              <w:tc>
                <w:tcPr>
                  <w:tcW w:w="1523" w:type="dxa"/>
                </w:tcPr>
                <w:p w14:paraId="58195D79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57BA5259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17730ECE" w14:textId="77777777" w:rsidTr="00280F52">
              <w:tc>
                <w:tcPr>
                  <w:tcW w:w="2953" w:type="dxa"/>
                </w:tcPr>
                <w:p w14:paraId="77489C19" w14:textId="7B7BBD9F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Others: _________________________</w:t>
                  </w:r>
                </w:p>
              </w:tc>
              <w:tc>
                <w:tcPr>
                  <w:tcW w:w="1523" w:type="dxa"/>
                </w:tcPr>
                <w:p w14:paraId="379962BE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1E9D6687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6D1F2D4D" w14:textId="77777777" w:rsidTr="00280F52">
              <w:tc>
                <w:tcPr>
                  <w:tcW w:w="2953" w:type="dxa"/>
                </w:tcPr>
                <w:p w14:paraId="340BAC6F" w14:textId="5F1876D1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lastRenderedPageBreak/>
                    <w:t>Others: _________________________</w:t>
                  </w:r>
                </w:p>
              </w:tc>
              <w:tc>
                <w:tcPr>
                  <w:tcW w:w="1523" w:type="dxa"/>
                </w:tcPr>
                <w:p w14:paraId="3EE2EF9F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3810" w:type="dxa"/>
                </w:tcPr>
                <w:p w14:paraId="253B405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</w:tbl>
          <w:p w14:paraId="6019E6EB" w14:textId="77777777" w:rsidR="00524ACB" w:rsidRPr="0087797E" w:rsidRDefault="00524ACB" w:rsidP="003E1EA8">
            <w:pPr>
              <w:spacing w:before="120" w:after="120"/>
              <w:ind w:hanging="2"/>
              <w:rPr>
                <w:rFonts w:ascii="Arial Narrow" w:eastAsia="Arial Narrow" w:hAnsi="Arial Narrow" w:cs="Arial Narrow"/>
                <w:b/>
              </w:rPr>
            </w:pPr>
          </w:p>
        </w:tc>
      </w:tr>
      <w:tr w:rsidR="00524ACB" w:rsidRPr="0087797E" w14:paraId="50DB88F3" w14:textId="77777777" w:rsidTr="004C354D">
        <w:trPr>
          <w:jc w:val="center"/>
        </w:trPr>
        <w:tc>
          <w:tcPr>
            <w:tcW w:w="10478" w:type="dxa"/>
            <w:gridSpan w:val="2"/>
            <w:shd w:val="clear" w:color="auto" w:fill="FFFFFF" w:themeFill="background1"/>
          </w:tcPr>
          <w:p w14:paraId="79E4DB85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  <w:p w14:paraId="0932D3B1" w14:textId="6ED8453B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  <w:color w:val="000000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</w:rPr>
              <w:t xml:space="preserve">I </w:t>
            </w:r>
            <w:r w:rsidRPr="0018162B">
              <w:rPr>
                <w:rFonts w:ascii="Arial Narrow" w:eastAsia="Arial Narrow" w:hAnsi="Arial Narrow" w:cs="Arial Narrow"/>
                <w:b/>
                <w:color w:val="000000"/>
              </w:rPr>
              <w:t>declare that all information provided is accurate</w:t>
            </w:r>
            <w:r>
              <w:rPr>
                <w:rFonts w:ascii="Arial Narrow" w:eastAsia="Arial Narrow" w:hAnsi="Arial Narrow" w:cs="Arial Narrow"/>
                <w:b/>
                <w:color w:val="000000"/>
              </w:rPr>
              <w:t xml:space="preserve">. </w:t>
            </w:r>
            <w:r w:rsidRPr="0018162B">
              <w:rPr>
                <w:rFonts w:ascii="Arial Narrow" w:eastAsia="Arial Narrow" w:hAnsi="Arial Narrow" w:cs="Arial Narrow"/>
                <w:b/>
                <w:color w:val="000000"/>
              </w:rPr>
              <w:t>Furthermore</w:t>
            </w:r>
            <w:r>
              <w:rPr>
                <w:rFonts w:ascii="Arial Narrow" w:eastAsia="Arial Narrow" w:hAnsi="Arial Narrow" w:cs="Arial Narrow"/>
                <w:b/>
                <w:color w:val="000000"/>
              </w:rPr>
              <w:t>, I declare that:</w:t>
            </w:r>
          </w:p>
          <w:p w14:paraId="7DEFD2E9" w14:textId="7777777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>The artificial intelligence technology used serves as an assistive writing tool, not a substitute for my original thinking, analysis, or research</w:t>
            </w:r>
            <w:r>
              <w:rPr>
                <w:rFonts w:ascii="Arial Narrow" w:eastAsia="Arial Narrow" w:hAnsi="Arial Narrow" w:cs="Arial Narrow"/>
                <w:b/>
              </w:rPr>
              <w:t>;</w:t>
            </w:r>
          </w:p>
          <w:p w14:paraId="747B3BE3" w14:textId="7777777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>All content generated has been reviewed and modified to ensure authenticity and relevance to my study</w:t>
            </w:r>
            <w:r>
              <w:rPr>
                <w:rFonts w:ascii="Arial Narrow" w:eastAsia="Arial Narrow" w:hAnsi="Arial Narrow" w:cs="Arial Narrow"/>
                <w:b/>
              </w:rPr>
              <w:t>;</w:t>
            </w:r>
          </w:p>
          <w:p w14:paraId="36B56E6C" w14:textId="7777777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>I understand that I am fully responsible for this thesis's accuracy, validity, and academic integrity</w:t>
            </w:r>
            <w:r>
              <w:rPr>
                <w:rFonts w:ascii="Arial Narrow" w:eastAsia="Arial Narrow" w:hAnsi="Arial Narrow" w:cs="Arial Narrow"/>
                <w:b/>
              </w:rPr>
              <w:t>;</w:t>
            </w:r>
          </w:p>
          <w:p w14:paraId="695A01EB" w14:textId="292F97E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 xml:space="preserve">The use of artificial intelligence technology complies with the university’s regulations and academic </w:t>
            </w:r>
            <w:proofErr w:type="gramStart"/>
            <w:r w:rsidRPr="00C1447D">
              <w:rPr>
                <w:rFonts w:ascii="Arial Narrow" w:eastAsia="Arial Narrow" w:hAnsi="Arial Narrow" w:cs="Arial Narrow"/>
                <w:b/>
              </w:rPr>
              <w:t>ethics</w:t>
            </w:r>
            <w:r w:rsidR="003A31D5">
              <w:rPr>
                <w:rFonts w:ascii="Arial Narrow" w:eastAsia="Arial Narrow" w:hAnsi="Arial Narrow" w:cs="Arial Narrow"/>
                <w:b/>
              </w:rPr>
              <w:t>;</w:t>
            </w:r>
            <w:proofErr w:type="gramEnd"/>
          </w:p>
          <w:p w14:paraId="5E3E5C59" w14:textId="36C72551" w:rsidR="00542F37" w:rsidRPr="003A31D5" w:rsidRDefault="00542F37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3A31D5">
              <w:rPr>
                <w:rFonts w:ascii="Arial Narrow" w:eastAsia="Arial Narrow" w:hAnsi="Arial Narrow" w:cs="Arial Narrow"/>
                <w:b/>
              </w:rPr>
              <w:t>I have not used any AI humanizer tools or similar software designed to disguise, rewrite, or modify AI-generated content to appear as human-written in the preparation of this thesis.</w:t>
            </w:r>
          </w:p>
          <w:p w14:paraId="3D0888A9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</w:rPr>
            </w:pPr>
          </w:p>
          <w:p w14:paraId="0B6F91A4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</w:rPr>
            </w:pPr>
          </w:p>
          <w:p w14:paraId="5232F6AD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</w:rPr>
            </w:pPr>
          </w:p>
          <w:p w14:paraId="082E2A3C" w14:textId="6BF61462" w:rsidR="00524ACB" w:rsidRPr="0087797E" w:rsidRDefault="00524ACB" w:rsidP="00524ACB">
            <w:pPr>
              <w:tabs>
                <w:tab w:val="left" w:pos="2790"/>
                <w:tab w:val="left" w:pos="5400"/>
              </w:tabs>
              <w:ind w:hanging="2"/>
              <w:rPr>
                <w:rFonts w:ascii="Arial Narrow" w:hAnsi="Arial Narrow"/>
              </w:rPr>
            </w:pPr>
            <w:r w:rsidRPr="0087797E">
              <w:rPr>
                <w:rFonts w:ascii="Arial Narrow" w:hAnsi="Arial Narrow"/>
              </w:rPr>
              <w:t>SIGNATURE OF CANDIDATE: ____</w:t>
            </w:r>
            <w:r>
              <w:rPr>
                <w:rFonts w:ascii="Arial Narrow" w:hAnsi="Arial Narrow"/>
              </w:rPr>
              <w:t>______________________</w:t>
            </w:r>
            <w:r w:rsidRPr="0087797E">
              <w:rPr>
                <w:rFonts w:ascii="Arial Narrow" w:hAnsi="Arial Narrow"/>
              </w:rPr>
              <w:tab/>
            </w:r>
            <w:r w:rsidR="00991DD4">
              <w:rPr>
                <w:rFonts w:ascii="Arial Narrow" w:hAnsi="Arial Narrow"/>
              </w:rPr>
              <w:t xml:space="preserve">             </w:t>
            </w:r>
            <w:r w:rsidRPr="0087797E">
              <w:rPr>
                <w:rFonts w:ascii="Arial Narrow" w:hAnsi="Arial Narrow"/>
              </w:rPr>
              <w:t>DATE (dd/mm/</w:t>
            </w:r>
            <w:proofErr w:type="spellStart"/>
            <w:r w:rsidRPr="0087797E">
              <w:rPr>
                <w:rFonts w:ascii="Arial Narrow" w:hAnsi="Arial Narrow"/>
              </w:rPr>
              <w:t>yy</w:t>
            </w:r>
            <w:proofErr w:type="spellEnd"/>
            <w:r w:rsidRPr="0087797E">
              <w:rPr>
                <w:rFonts w:ascii="Arial Narrow" w:hAnsi="Arial Narrow"/>
              </w:rPr>
              <w:t>): ___</w:t>
            </w:r>
            <w:r>
              <w:rPr>
                <w:rFonts w:ascii="Arial Narrow" w:hAnsi="Arial Narrow"/>
              </w:rPr>
              <w:t>_</w:t>
            </w:r>
            <w:r w:rsidRPr="0087797E">
              <w:rPr>
                <w:rFonts w:ascii="Arial Narrow" w:hAnsi="Arial Narrow"/>
              </w:rPr>
              <w:t>_/___</w:t>
            </w:r>
            <w:r>
              <w:rPr>
                <w:rFonts w:ascii="Arial Narrow" w:hAnsi="Arial Narrow"/>
              </w:rPr>
              <w:t>_</w:t>
            </w:r>
            <w:r w:rsidRPr="0087797E">
              <w:rPr>
                <w:rFonts w:ascii="Arial Narrow" w:hAnsi="Arial Narrow"/>
              </w:rPr>
              <w:t>_/______</w:t>
            </w:r>
          </w:p>
          <w:p w14:paraId="07C2A25D" w14:textId="77777777" w:rsidR="00524ACB" w:rsidRDefault="00524ACB" w:rsidP="003E1EA8">
            <w:pPr>
              <w:spacing w:before="120" w:after="120"/>
              <w:rPr>
                <w:rFonts w:ascii="Arial Narrow" w:eastAsia="Arial Narrow" w:hAnsi="Arial Narrow" w:cs="Arial Narrow"/>
                <w:b/>
              </w:rPr>
            </w:pPr>
          </w:p>
        </w:tc>
      </w:tr>
    </w:tbl>
    <w:p w14:paraId="208A41A8" w14:textId="5D1B9A2D" w:rsidR="00580FEF" w:rsidRPr="00D6253D" w:rsidRDefault="00580FEF" w:rsidP="00580FEF">
      <w:pPr>
        <w:rPr>
          <w:rFonts w:ascii="Arial Narrow" w:hAnsi="Arial Narrow"/>
          <w:b/>
          <w:bCs/>
          <w:sz w:val="20"/>
          <w:szCs w:val="20"/>
        </w:rPr>
      </w:pPr>
    </w:p>
    <w:p w14:paraId="06F68864" w14:textId="3ADB2837" w:rsidR="00D6253D" w:rsidRDefault="00D6253D" w:rsidP="00580FEF">
      <w:pPr>
        <w:rPr>
          <w:rFonts w:ascii="Arial Narrow" w:hAnsi="Arial Narrow"/>
          <w:b/>
          <w:bCs/>
          <w:sz w:val="20"/>
          <w:szCs w:val="20"/>
          <w:lang w:val="fr-FR"/>
        </w:rPr>
      </w:pPr>
    </w:p>
    <w:p w14:paraId="04A28F30" w14:textId="6B5BE9AB" w:rsidR="00D6253D" w:rsidRDefault="00D6253D" w:rsidP="00580FEF">
      <w:pPr>
        <w:rPr>
          <w:rFonts w:ascii="Arial Narrow" w:hAnsi="Arial Narrow"/>
          <w:b/>
          <w:bCs/>
          <w:sz w:val="20"/>
          <w:szCs w:val="20"/>
          <w:lang w:val="fr-FR"/>
        </w:rPr>
      </w:pPr>
    </w:p>
    <w:p w14:paraId="10F81AEB" w14:textId="77777777" w:rsidR="00D6253D" w:rsidRPr="00580FEF" w:rsidRDefault="00D6253D" w:rsidP="00580FEF">
      <w:pPr>
        <w:rPr>
          <w:rFonts w:ascii="Arial Narrow" w:hAnsi="Arial Narrow"/>
          <w:b/>
          <w:bCs/>
          <w:sz w:val="20"/>
          <w:szCs w:val="20"/>
          <w:lang w:val="fr-FR"/>
        </w:rPr>
        <w:sectPr w:rsidR="00D6253D" w:rsidRPr="00580FEF" w:rsidSect="00490BA3">
          <w:headerReference w:type="default" r:id="rId10"/>
          <w:footerReference w:type="default" r:id="rId11"/>
          <w:pgSz w:w="12240" w:h="15840"/>
          <w:pgMar w:top="1134" w:right="567" w:bottom="1418" w:left="851" w:header="567" w:footer="567" w:gutter="0"/>
          <w:cols w:space="720"/>
          <w:docGrid w:linePitch="360"/>
        </w:sectPr>
      </w:pPr>
    </w:p>
    <w:p w14:paraId="123361E5" w14:textId="77777777" w:rsidR="005135A3" w:rsidRDefault="005135A3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1003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62"/>
        <w:gridCol w:w="6453"/>
        <w:gridCol w:w="1170"/>
        <w:gridCol w:w="810"/>
        <w:gridCol w:w="1039"/>
      </w:tblGrid>
      <w:tr w:rsidR="00443DA3" w:rsidRPr="00524ACB" w14:paraId="161EAFE1" w14:textId="77777777" w:rsidTr="00524ACB">
        <w:trPr>
          <w:trHeight w:val="267"/>
        </w:trPr>
        <w:tc>
          <w:tcPr>
            <w:tcW w:w="10034" w:type="dxa"/>
            <w:gridSpan w:val="5"/>
            <w:shd w:val="clear" w:color="auto" w:fill="9CC2E5" w:themeFill="accent1" w:themeFillTint="99"/>
          </w:tcPr>
          <w:p w14:paraId="3AE8F57E" w14:textId="5BC67D84" w:rsidR="00443DA3" w:rsidRPr="00524ACB" w:rsidRDefault="00443DA3">
            <w:pPr>
              <w:rPr>
                <w:rFonts w:ascii="Arial Narrow" w:hAnsi="Arial Narrow"/>
                <w:b/>
                <w:bCs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PART I</w:t>
            </w:r>
            <w:r w:rsidR="00524ACB" w:rsidRPr="00524ACB">
              <w:rPr>
                <w:rFonts w:ascii="Arial Narrow" w:hAnsi="Arial Narrow"/>
                <w:b/>
                <w:bCs/>
                <w:szCs w:val="20"/>
              </w:rPr>
              <w:t>I</w:t>
            </w:r>
            <w:r w:rsidRPr="00524ACB">
              <w:rPr>
                <w:rFonts w:ascii="Arial Narrow" w:hAnsi="Arial Narrow"/>
                <w:b/>
                <w:bCs/>
                <w:szCs w:val="20"/>
              </w:rPr>
              <w:t>I: LIST OF PUBLICATION</w:t>
            </w:r>
          </w:p>
        </w:tc>
      </w:tr>
      <w:tr w:rsidR="00A86570" w:rsidRPr="00524ACB" w14:paraId="523ECE6A" w14:textId="6F44E439" w:rsidTr="00524ACB">
        <w:trPr>
          <w:trHeight w:val="620"/>
        </w:trPr>
        <w:tc>
          <w:tcPr>
            <w:tcW w:w="562" w:type="dxa"/>
            <w:shd w:val="clear" w:color="auto" w:fill="BFBFBF" w:themeFill="background1" w:themeFillShade="BF"/>
          </w:tcPr>
          <w:p w14:paraId="5E1B874A" w14:textId="489555B5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>No</w:t>
            </w:r>
            <w:r w:rsidR="006A7A95"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>.</w:t>
            </w:r>
          </w:p>
        </w:tc>
        <w:tc>
          <w:tcPr>
            <w:tcW w:w="6453" w:type="dxa"/>
            <w:shd w:val="clear" w:color="auto" w:fill="BFBFBF" w:themeFill="background1" w:themeFillShade="BF"/>
          </w:tcPr>
          <w:p w14:paraId="69190864" w14:textId="1D9F5D6E" w:rsidR="00A86570" w:rsidRPr="00524ACB" w:rsidRDefault="009437A1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>List</w:t>
            </w:r>
            <w:r w:rsidR="00A86570"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 xml:space="preserve"> of Paper</w:t>
            </w:r>
          </w:p>
          <w:p w14:paraId="0063D819" w14:textId="7777777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</w:p>
          <w:p w14:paraId="6121FBDF" w14:textId="4152AD29" w:rsidR="00A86570" w:rsidRPr="00524ACB" w:rsidRDefault="00A86570" w:rsidP="009F1F77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46AE3575" w14:textId="7777777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cations</w:t>
            </w:r>
          </w:p>
          <w:p w14:paraId="7B61F0F4" w14:textId="7777777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Journal/</w:t>
            </w:r>
          </w:p>
          <w:p w14:paraId="3AC5C4B4" w14:textId="4F39E70E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Conference</w:t>
            </w:r>
            <w:proofErr w:type="spellEnd"/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/</w:t>
            </w:r>
            <w:proofErr w:type="spellStart"/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Others</w:t>
            </w:r>
            <w:proofErr w:type="spellEnd"/>
          </w:p>
        </w:tc>
        <w:tc>
          <w:tcPr>
            <w:tcW w:w="810" w:type="dxa"/>
            <w:shd w:val="clear" w:color="auto" w:fill="BFBFBF" w:themeFill="background1" w:themeFillShade="BF"/>
          </w:tcPr>
          <w:p w14:paraId="4D474889" w14:textId="21ED8498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Tiering</w:t>
            </w:r>
            <w:proofErr w:type="spellEnd"/>
          </w:p>
        </w:tc>
        <w:tc>
          <w:tcPr>
            <w:tcW w:w="1038" w:type="dxa"/>
            <w:shd w:val="clear" w:color="auto" w:fill="BFBFBF" w:themeFill="background1" w:themeFillShade="BF"/>
          </w:tcPr>
          <w:p w14:paraId="20F73813" w14:textId="7777777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Status</w:t>
            </w:r>
            <w:proofErr w:type="spellEnd"/>
          </w:p>
          <w:p w14:paraId="40F46128" w14:textId="798DE5C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shed</w:t>
            </w:r>
            <w:proofErr w:type="spellEnd"/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/Accepted</w:t>
            </w:r>
          </w:p>
        </w:tc>
      </w:tr>
      <w:tr w:rsidR="00A86570" w:rsidRPr="00524ACB" w14:paraId="10B5F506" w14:textId="158A582A" w:rsidTr="00524ACB">
        <w:tc>
          <w:tcPr>
            <w:tcW w:w="562" w:type="dxa"/>
          </w:tcPr>
          <w:p w14:paraId="4435D599" w14:textId="0F802C51" w:rsidR="00A86570" w:rsidRPr="00524ACB" w:rsidRDefault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E</w:t>
            </w:r>
            <w:r w:rsidR="006A7A95" w:rsidRPr="00524ACB">
              <w:rPr>
                <w:rFonts w:ascii="Arial Narrow" w:hAnsi="Arial Narrow"/>
                <w:sz w:val="20"/>
                <w:szCs w:val="18"/>
                <w:lang w:val="fr-FR"/>
              </w:rPr>
              <w:t>g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. 1</w:t>
            </w:r>
          </w:p>
        </w:tc>
        <w:tc>
          <w:tcPr>
            <w:tcW w:w="6453" w:type="dxa"/>
          </w:tcPr>
          <w:p w14:paraId="4BE4845C" w14:textId="77777777" w:rsidR="00A86570" w:rsidRPr="00524ACB" w:rsidRDefault="00A86570" w:rsidP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Yusof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, A., Ahmed, E., M., Abu Said, A., &amp; Razak, M. R., (2020).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Optimising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Meaning</w:t>
            </w:r>
            <w:proofErr w:type="spellEnd"/>
          </w:p>
          <w:p w14:paraId="2E126B51" w14:textId="5EC19DA3" w:rsidR="00A86570" w:rsidRPr="00524ACB" w:rsidRDefault="00A86570" w:rsidP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proofErr w:type="gram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of</w:t>
            </w:r>
            <w:proofErr w:type="gram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Work on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Employee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</w:t>
            </w:r>
            <w:proofErr w:type="gram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Engagement:</w:t>
            </w:r>
            <w:proofErr w:type="gram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The Case of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Malaysian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Private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Higher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Educational</w:t>
            </w:r>
            <w:proofErr w:type="spellEnd"/>
            <w:r w:rsid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</w:t>
            </w: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Institutions. International Journal of Learning and </w:t>
            </w: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Intellectual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Capital</w:t>
            </w:r>
            <w:r w:rsidR="00FB4F4E">
              <w:rPr>
                <w:rFonts w:ascii="Arial Narrow" w:hAnsi="Arial Narrow"/>
                <w:sz w:val="20"/>
                <w:szCs w:val="18"/>
                <w:lang w:val="fr-FR"/>
              </w:rPr>
              <w:t>.</w:t>
            </w:r>
          </w:p>
          <w:p w14:paraId="6050347C" w14:textId="1F87C164" w:rsidR="00A86570" w:rsidRPr="00524ACB" w:rsidRDefault="00A86570" w:rsidP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1EF47470" w14:textId="086D71A0" w:rsidR="00A86570" w:rsidRPr="00524ACB" w:rsidRDefault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Journal</w:t>
            </w:r>
          </w:p>
        </w:tc>
        <w:tc>
          <w:tcPr>
            <w:tcW w:w="810" w:type="dxa"/>
          </w:tcPr>
          <w:p w14:paraId="04E3F513" w14:textId="653B2074" w:rsidR="00A86570" w:rsidRPr="00524ACB" w:rsidRDefault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proofErr w:type="spellStart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Scopus</w:t>
            </w:r>
            <w:proofErr w:type="spellEnd"/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Q3</w:t>
            </w:r>
          </w:p>
        </w:tc>
        <w:tc>
          <w:tcPr>
            <w:tcW w:w="1038" w:type="dxa"/>
          </w:tcPr>
          <w:p w14:paraId="6DCB1731" w14:textId="50E3DB4D" w:rsidR="00A86570" w:rsidRPr="00524ACB" w:rsidRDefault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Accepted</w:t>
            </w:r>
          </w:p>
        </w:tc>
      </w:tr>
      <w:tr w:rsidR="00A86570" w:rsidRPr="00524ACB" w14:paraId="656CB6F7" w14:textId="76912505" w:rsidTr="00524ACB">
        <w:tc>
          <w:tcPr>
            <w:tcW w:w="562" w:type="dxa"/>
          </w:tcPr>
          <w:p w14:paraId="2F8598B5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69B7D82A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33403411" w14:textId="0AF164E2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296535B0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29B3B2F3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8" w:type="dxa"/>
          </w:tcPr>
          <w:p w14:paraId="40B5245B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78E96361" w14:textId="51FEFF27" w:rsidTr="00524ACB">
        <w:tc>
          <w:tcPr>
            <w:tcW w:w="562" w:type="dxa"/>
          </w:tcPr>
          <w:p w14:paraId="16B41EA4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2DE607A6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17082530" w14:textId="4CECA796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0E4FB7C7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013C95D6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8" w:type="dxa"/>
          </w:tcPr>
          <w:p w14:paraId="48A1B21D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58BA824C" w14:textId="77777777" w:rsidTr="00524ACB">
        <w:tc>
          <w:tcPr>
            <w:tcW w:w="562" w:type="dxa"/>
          </w:tcPr>
          <w:p w14:paraId="692D2860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6256D1FB" w14:textId="06258A09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37C28358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66AAD479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42A609FD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8" w:type="dxa"/>
          </w:tcPr>
          <w:p w14:paraId="339B09A2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6990E61A" w14:textId="77777777" w:rsidTr="00524ACB">
        <w:tc>
          <w:tcPr>
            <w:tcW w:w="562" w:type="dxa"/>
          </w:tcPr>
          <w:p w14:paraId="68833CDB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29EBF679" w14:textId="76D87166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5C5B45A4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1E11160B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108763FD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8" w:type="dxa"/>
          </w:tcPr>
          <w:p w14:paraId="28A9ACAB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5A0E4792" w14:textId="77777777" w:rsidTr="00524ACB">
        <w:tc>
          <w:tcPr>
            <w:tcW w:w="562" w:type="dxa"/>
          </w:tcPr>
          <w:p w14:paraId="5B362A4D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393508C3" w14:textId="70DCA1C0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429DEFAA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6FB30330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418E4D83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8" w:type="dxa"/>
          </w:tcPr>
          <w:p w14:paraId="313F0818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36C14845" w14:textId="77777777" w:rsidTr="00524ACB">
        <w:tc>
          <w:tcPr>
            <w:tcW w:w="562" w:type="dxa"/>
          </w:tcPr>
          <w:p w14:paraId="4BDF0B5E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2DAECF20" w14:textId="2FFE5A68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264CBCAB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554732B2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2770CAF4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8" w:type="dxa"/>
          </w:tcPr>
          <w:p w14:paraId="0C3EF3B2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0568E6B7" w14:textId="77777777" w:rsidTr="00524ACB">
        <w:tc>
          <w:tcPr>
            <w:tcW w:w="562" w:type="dxa"/>
          </w:tcPr>
          <w:p w14:paraId="3A834AEA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388B2AE0" w14:textId="2467BB25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4DF8B887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6DB3E44A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2949E252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8" w:type="dxa"/>
          </w:tcPr>
          <w:p w14:paraId="32C4B526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</w:tbl>
    <w:p w14:paraId="39CE2B4C" w14:textId="77777777" w:rsidR="005135A3" w:rsidRPr="00DC4FB8" w:rsidRDefault="005135A3">
      <w:pPr>
        <w:rPr>
          <w:rFonts w:ascii="Arial Narrow" w:hAnsi="Arial Narrow"/>
          <w:sz w:val="18"/>
          <w:szCs w:val="18"/>
          <w:lang w:val="fr-FR"/>
        </w:rPr>
      </w:pPr>
    </w:p>
    <w:p w14:paraId="355FE0F2" w14:textId="77777777" w:rsidR="005135A3" w:rsidRPr="00EA7DA8" w:rsidRDefault="005135A3">
      <w:pPr>
        <w:rPr>
          <w:rFonts w:ascii="Arial Narrow" w:hAnsi="Arial Narrow"/>
          <w:b/>
          <w:bCs/>
          <w:sz w:val="20"/>
          <w:szCs w:val="20"/>
          <w:lang w:val="fr-FR"/>
        </w:rPr>
        <w:sectPr w:rsidR="005135A3" w:rsidRPr="00EA7DA8" w:rsidSect="00DC4FB8">
          <w:headerReference w:type="default" r:id="rId12"/>
          <w:footerReference w:type="default" r:id="rId13"/>
          <w:pgSz w:w="12240" w:h="15840"/>
          <w:pgMar w:top="1440" w:right="1134" w:bottom="851" w:left="1134" w:header="567" w:footer="567" w:gutter="0"/>
          <w:cols w:space="720"/>
          <w:docGrid w:linePitch="360"/>
        </w:sectPr>
      </w:pPr>
    </w:p>
    <w:p w14:paraId="5021873B" w14:textId="0A080B32" w:rsidR="00D06A7A" w:rsidRPr="00524ACB" w:rsidRDefault="00787935" w:rsidP="00787935">
      <w:pPr>
        <w:ind w:right="49"/>
        <w:jc w:val="both"/>
        <w:rPr>
          <w:rFonts w:ascii="Arial Narrow" w:hAnsi="Arial Narrow"/>
          <w:bCs/>
          <w:i/>
          <w:sz w:val="22"/>
          <w:szCs w:val="20"/>
          <w:lang w:val="en-US"/>
        </w:rPr>
      </w:pPr>
      <w:r w:rsidRPr="00524ACB">
        <w:rPr>
          <w:rFonts w:ascii="Arial Narrow" w:hAnsi="Arial Narrow"/>
          <w:b/>
          <w:i/>
          <w:color w:val="FF0000"/>
          <w:sz w:val="22"/>
          <w:szCs w:val="20"/>
          <w:lang w:val="en-US"/>
        </w:rPr>
        <w:t>IMPORTANT NOTE:</w:t>
      </w:r>
      <w:r w:rsidRPr="00524ACB">
        <w:rPr>
          <w:rFonts w:ascii="Arial Narrow" w:hAnsi="Arial Narrow"/>
          <w:bCs/>
          <w:i/>
          <w:color w:val="FF0000"/>
          <w:sz w:val="22"/>
          <w:szCs w:val="20"/>
          <w:lang w:val="en-US"/>
        </w:rPr>
        <w:t xml:space="preserve"> </w:t>
      </w:r>
      <w:r w:rsidR="00EA7DA8"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The candidate needs to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>attach</w:t>
      </w:r>
      <w:r w:rsidR="00EA7DA8"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>the “</w:t>
      </w:r>
      <w:r w:rsidR="00926153" w:rsidRPr="00524ACB">
        <w:rPr>
          <w:rFonts w:ascii="Arial Narrow" w:hAnsi="Arial Narrow"/>
          <w:bCs/>
          <w:i/>
          <w:sz w:val="22"/>
          <w:szCs w:val="20"/>
          <w:lang w:val="en-US"/>
        </w:rPr>
        <w:t>P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ublication </w:t>
      </w:r>
      <w:r w:rsidR="00926153" w:rsidRPr="00524ACB">
        <w:rPr>
          <w:rFonts w:ascii="Arial Narrow" w:hAnsi="Arial Narrow"/>
          <w:bCs/>
          <w:i/>
          <w:sz w:val="22"/>
          <w:szCs w:val="20"/>
          <w:lang w:val="en-US"/>
        </w:rPr>
        <w:t>V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erification </w:t>
      </w:r>
      <w:r w:rsidR="00926153" w:rsidRPr="00524ACB">
        <w:rPr>
          <w:rFonts w:ascii="Arial Narrow" w:hAnsi="Arial Narrow"/>
          <w:bCs/>
          <w:i/>
          <w:sz w:val="22"/>
          <w:szCs w:val="20"/>
          <w:lang w:val="en-US"/>
        </w:rPr>
        <w:t>F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orm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” 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verified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by IPS for </w:t>
      </w:r>
      <w:r w:rsidR="00524ACB" w:rsidRPr="00524ACB">
        <w:rPr>
          <w:rFonts w:ascii="Arial Narrow" w:hAnsi="Arial Narrow"/>
          <w:b/>
          <w:bCs/>
          <w:i/>
          <w:sz w:val="22"/>
          <w:szCs w:val="20"/>
          <w:lang w:val="en-US"/>
        </w:rPr>
        <w:t>EACH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accepted/published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publication </w:t>
      </w:r>
      <w:r w:rsidR="00EA7DA8" w:rsidRPr="00524ACB">
        <w:rPr>
          <w:rFonts w:ascii="Arial Narrow" w:hAnsi="Arial Narrow"/>
          <w:bCs/>
          <w:i/>
          <w:sz w:val="22"/>
          <w:szCs w:val="20"/>
          <w:lang w:val="en-US"/>
        </w:rPr>
        <w:t>during the submission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of this form</w:t>
      </w:r>
      <w:r w:rsidR="008A32D6" w:rsidRPr="00524ACB">
        <w:rPr>
          <w:rFonts w:ascii="Arial Narrow" w:hAnsi="Arial Narrow"/>
          <w:bCs/>
          <w:i/>
          <w:sz w:val="22"/>
          <w:szCs w:val="20"/>
          <w:lang w:val="en-US"/>
        </w:rPr>
        <w:t>.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</w:t>
      </w:r>
    </w:p>
    <w:p w14:paraId="40077A87" w14:textId="742A1594" w:rsidR="00D30119" w:rsidRPr="00524ACB" w:rsidRDefault="00787935" w:rsidP="00787935">
      <w:pPr>
        <w:ind w:right="49"/>
        <w:jc w:val="both"/>
        <w:rPr>
          <w:rFonts w:ascii="Arial Narrow" w:hAnsi="Arial Narrow"/>
          <w:bCs/>
          <w:i/>
          <w:sz w:val="22"/>
          <w:szCs w:val="20"/>
          <w:lang w:val="en-US"/>
        </w:rPr>
      </w:pPr>
      <w:r w:rsidRPr="00524ACB">
        <w:rPr>
          <w:rFonts w:ascii="Arial Narrow" w:hAnsi="Arial Narrow"/>
          <w:bCs/>
          <w:i/>
          <w:sz w:val="22"/>
          <w:szCs w:val="20"/>
          <w:lang w:val="en-US"/>
        </w:rPr>
        <w:t>The publication verification form can be obtained from the official IPS Website (</w:t>
      </w:r>
      <w:hyperlink r:id="rId14" w:history="1">
        <w:r w:rsidRPr="00524ACB">
          <w:rPr>
            <w:rStyle w:val="Hyperlink"/>
            <w:rFonts w:ascii="Arial Narrow" w:hAnsi="Arial Narrow"/>
            <w:bCs/>
            <w:i/>
            <w:sz w:val="22"/>
            <w:szCs w:val="20"/>
            <w:lang w:val="en-US"/>
          </w:rPr>
          <w:t>https://ips.mmu.edu.my/</w:t>
        </w:r>
      </w:hyperlink>
      <w:r w:rsidRPr="00524ACB">
        <w:rPr>
          <w:rFonts w:ascii="Arial Narrow" w:hAnsi="Arial Narrow"/>
          <w:bCs/>
          <w:i/>
          <w:sz w:val="22"/>
          <w:szCs w:val="20"/>
          <w:lang w:val="en-US"/>
        </w:rPr>
        <w:t>) by selecting “</w:t>
      </w:r>
      <w:r w:rsidRPr="00524ACB">
        <w:rPr>
          <w:rFonts w:ascii="Arial Narrow" w:hAnsi="Arial Narrow" w:hint="eastAsia"/>
          <w:bCs/>
          <w:i/>
          <w:sz w:val="22"/>
          <w:szCs w:val="20"/>
          <w:lang w:val="en-US"/>
        </w:rPr>
        <w:t>Current Student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” </w:t>
      </w:r>
      <w:r w:rsidRPr="00524ACB">
        <w:rPr>
          <w:rFonts w:ascii="Arial Narrow" w:hAnsi="Arial Narrow" w:hint="eastAsia"/>
          <w:bCs/>
          <w:i/>
          <w:sz w:val="22"/>
          <w:szCs w:val="20"/>
          <w:lang w:val="en-US"/>
        </w:rPr>
        <w:t xml:space="preserve">from the menu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sym w:font="Wingdings" w:char="F0E0"/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“</w:t>
      </w:r>
      <w:r w:rsidRPr="00524ACB">
        <w:rPr>
          <w:rFonts w:ascii="Arial Narrow" w:hAnsi="Arial Narrow" w:hint="eastAsia"/>
          <w:bCs/>
          <w:i/>
          <w:sz w:val="22"/>
          <w:szCs w:val="20"/>
          <w:lang w:val="en-US"/>
        </w:rPr>
        <w:t>One Stop Student Portal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” 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(</w:t>
      </w:r>
      <w:hyperlink r:id="rId15" w:history="1">
        <w:r w:rsidR="00D06A7A" w:rsidRPr="00524ACB">
          <w:rPr>
            <w:rStyle w:val="Hyperlink"/>
            <w:rFonts w:ascii="Arial Narrow" w:hAnsi="Arial Narrow"/>
            <w:bCs/>
            <w:i/>
            <w:sz w:val="22"/>
            <w:szCs w:val="20"/>
            <w:lang w:val="en-US"/>
          </w:rPr>
          <w:t>https://ips.mmu.edu.my/downloads/one-stop-student-portal/</w:t>
        </w:r>
      </w:hyperlink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)</w:t>
      </w:r>
    </w:p>
    <w:p w14:paraId="2CC6042F" w14:textId="77777777" w:rsidR="00D30119" w:rsidRPr="00524ACB" w:rsidRDefault="00D30119" w:rsidP="00D30119">
      <w:pPr>
        <w:ind w:right="180"/>
        <w:jc w:val="both"/>
        <w:rPr>
          <w:rFonts w:ascii="Arial Narrow" w:hAnsi="Arial Narrow"/>
          <w:b/>
          <w:i/>
          <w:szCs w:val="20"/>
          <w:lang w:val="en-US"/>
        </w:rPr>
      </w:pPr>
    </w:p>
    <w:p w14:paraId="5DCDAB7A" w14:textId="77777777" w:rsidR="00D30119" w:rsidRPr="00524ACB" w:rsidRDefault="00D30119" w:rsidP="00D30119">
      <w:pPr>
        <w:ind w:right="180"/>
        <w:jc w:val="both"/>
        <w:rPr>
          <w:rFonts w:ascii="Arial Narrow" w:hAnsi="Arial Narrow"/>
          <w:b/>
          <w:i/>
          <w:szCs w:val="20"/>
          <w:lang w:val="en-US"/>
        </w:rPr>
      </w:pPr>
    </w:p>
    <w:p w14:paraId="15275B9C" w14:textId="31ABC91F" w:rsidR="005135A3" w:rsidRPr="00524ACB" w:rsidRDefault="005135A3">
      <w:pPr>
        <w:pStyle w:val="BodyText"/>
        <w:spacing w:after="0"/>
        <w:jc w:val="both"/>
        <w:rPr>
          <w:sz w:val="24"/>
          <w:lang w:eastAsia="zh-HK"/>
        </w:rPr>
      </w:pPr>
    </w:p>
    <w:p w14:paraId="089BE08B" w14:textId="2AC422A1" w:rsidR="00787935" w:rsidRPr="00524ACB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sz w:val="24"/>
          <w:lang w:val="en-GB" w:eastAsia="zh-HK"/>
        </w:rPr>
      </w:pPr>
      <w:r w:rsidRPr="00524ACB">
        <w:rPr>
          <w:rFonts w:ascii="Arial Narrow" w:hAnsi="Arial Narrow"/>
          <w:b/>
          <w:bCs/>
          <w:sz w:val="24"/>
          <w:lang w:val="en-GB" w:eastAsia="zh-HK"/>
        </w:rPr>
        <w:t>Declaration by Supervisor(s):</w:t>
      </w:r>
    </w:p>
    <w:p w14:paraId="675B0B0F" w14:textId="77777777" w:rsidR="00787935" w:rsidRPr="00524ACB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sz w:val="24"/>
          <w:lang w:val="en-GB" w:eastAsia="zh-HK"/>
        </w:rPr>
      </w:pPr>
    </w:p>
    <w:p w14:paraId="04E25220" w14:textId="6BD433A2" w:rsidR="00E16CAD" w:rsidRPr="00524ACB" w:rsidRDefault="00585268" w:rsidP="00585268">
      <w:pPr>
        <w:pStyle w:val="BodyText"/>
        <w:spacing w:after="0"/>
        <w:jc w:val="both"/>
        <w:rPr>
          <w:rFonts w:ascii="Arial Narrow" w:hAnsi="Arial Narrow"/>
          <w:sz w:val="24"/>
          <w:lang w:val="en-GB" w:eastAsia="zh-HK"/>
        </w:rPr>
      </w:pPr>
      <w:r w:rsidRPr="00524ACB">
        <w:rPr>
          <w:rFonts w:ascii="Arial Narrow" w:hAnsi="Arial Narrow"/>
          <w:sz w:val="24"/>
          <w:lang w:val="en-GB" w:eastAsia="zh-HK"/>
        </w:rPr>
        <w:t xml:space="preserve">I confirm that I have reviewed the submitted publication and the results generated by Turnitin software and have assessed it according to the tiering system. I hereby declare that I am satisfied with the originality of the student's thesis. </w:t>
      </w:r>
      <w:r w:rsidR="00524ACB" w:rsidRPr="00524ACB">
        <w:rPr>
          <w:rFonts w:ascii="Arial Narrow" w:hAnsi="Arial Narrow"/>
          <w:sz w:val="24"/>
          <w:lang w:val="en-GB" w:eastAsia="zh-HK"/>
        </w:rPr>
        <w:t>T</w:t>
      </w:r>
      <w:r w:rsidRPr="00524ACB">
        <w:rPr>
          <w:rFonts w:ascii="Arial Narrow" w:hAnsi="Arial Narrow"/>
          <w:sz w:val="24"/>
          <w:lang w:val="en-GB" w:eastAsia="zh-HK"/>
        </w:rPr>
        <w:t xml:space="preserve">he student has </w:t>
      </w:r>
      <w:r w:rsidRPr="00524ACB">
        <w:rPr>
          <w:rFonts w:ascii="Arial Narrow" w:hAnsi="Arial Narrow"/>
          <w:b/>
          <w:bCs/>
          <w:sz w:val="24"/>
          <w:lang w:val="en-GB" w:eastAsia="zh-HK"/>
        </w:rPr>
        <w:t xml:space="preserve">met the publication requirements </w:t>
      </w:r>
      <w:r w:rsidRPr="00524ACB">
        <w:rPr>
          <w:rFonts w:ascii="Arial Narrow" w:hAnsi="Arial Narrow"/>
          <w:sz w:val="24"/>
          <w:lang w:val="en-GB" w:eastAsia="zh-HK"/>
        </w:rPr>
        <w:t xml:space="preserve">as outlined in the Postgraduate Handbook. </w:t>
      </w:r>
      <w:r w:rsidR="00524ACB" w:rsidRPr="00524ACB">
        <w:rPr>
          <w:rFonts w:ascii="Arial Narrow" w:hAnsi="Arial Narrow"/>
          <w:sz w:val="24"/>
          <w:lang w:val="en-GB" w:eastAsia="zh-HK"/>
        </w:rPr>
        <w:t>Additionally, I confirm that the student’s use of artificial intelligence technology has been explained and complies with the university's ethical guidelines.</w:t>
      </w:r>
    </w:p>
    <w:p w14:paraId="79755623" w14:textId="77777777" w:rsidR="00E16CAD" w:rsidRPr="00524ACB" w:rsidRDefault="00E16CAD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6DC0910F" w14:textId="0F89E7C9" w:rsidR="00991DD4" w:rsidRDefault="00991DD4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388DBCE6" w14:textId="77777777" w:rsidR="00991DD4" w:rsidRPr="00524ACB" w:rsidRDefault="00991DD4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0F942856" w14:textId="77777777" w:rsidR="00E16CAD" w:rsidRPr="00524ACB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  <w:sz w:val="24"/>
        </w:rPr>
      </w:pPr>
      <w:r w:rsidRPr="00524ACB">
        <w:rPr>
          <w:rFonts w:ascii="Arial Narrow" w:hAnsi="Arial Narrow"/>
          <w:sz w:val="24"/>
        </w:rPr>
        <w:t>__________________________________</w:t>
      </w:r>
      <w:r w:rsidRPr="00524ACB">
        <w:rPr>
          <w:rFonts w:ascii="Arial Narrow" w:hAnsi="Arial Narrow"/>
          <w:sz w:val="24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</w:rPr>
        <w:t>_____________________________________</w:t>
      </w:r>
    </w:p>
    <w:p w14:paraId="41DC228A" w14:textId="77777777" w:rsidR="00E16CAD" w:rsidRPr="00524ACB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  <w:sz w:val="24"/>
        </w:rPr>
      </w:pPr>
      <w:r w:rsidRPr="00524ACB">
        <w:rPr>
          <w:rFonts w:ascii="Arial Narrow" w:hAnsi="Arial Narrow"/>
          <w:sz w:val="24"/>
        </w:rPr>
        <w:t xml:space="preserve">Signature and Official Stamp of Supervisor        </w:t>
      </w:r>
      <w:r w:rsidRPr="00524ACB">
        <w:rPr>
          <w:rFonts w:ascii="Arial Narrow" w:hAnsi="Arial Narrow"/>
          <w:sz w:val="24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</w:rPr>
        <w:t xml:space="preserve">Signature and Official Stamp of Co-Supervisor </w:t>
      </w:r>
    </w:p>
    <w:p w14:paraId="3525E3EC" w14:textId="77777777" w:rsidR="00E16CAD" w:rsidRPr="00524ACB" w:rsidRDefault="00E16CAD" w:rsidP="00E16CAD">
      <w:pPr>
        <w:pStyle w:val="BodyText"/>
        <w:spacing w:after="0"/>
        <w:rPr>
          <w:rFonts w:ascii="Arial Narrow" w:hAnsi="Arial Narrow"/>
          <w:sz w:val="24"/>
        </w:rPr>
      </w:pPr>
    </w:p>
    <w:p w14:paraId="09A59BC5" w14:textId="77777777" w:rsidR="00E16CAD" w:rsidRPr="00524ACB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  <w:sz w:val="24"/>
        </w:rPr>
      </w:pPr>
      <w:r w:rsidRPr="00524ACB">
        <w:rPr>
          <w:rFonts w:ascii="Arial Narrow" w:hAnsi="Arial Narrow"/>
          <w:sz w:val="24"/>
        </w:rPr>
        <w:t>Date:  ___/___/____</w:t>
      </w:r>
      <w:r w:rsidRPr="00524ACB">
        <w:rPr>
          <w:rFonts w:ascii="Arial Narrow" w:hAnsi="Arial Narrow"/>
          <w:sz w:val="24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</w:rPr>
        <w:t>Date:  ___/___/____</w:t>
      </w:r>
    </w:p>
    <w:p w14:paraId="31558F89" w14:textId="602C09B6" w:rsidR="00E16CAD" w:rsidRPr="00524ACB" w:rsidRDefault="00E16CAD" w:rsidP="00E16CAD">
      <w:pPr>
        <w:pStyle w:val="BodyText"/>
        <w:tabs>
          <w:tab w:val="left" w:pos="5220"/>
        </w:tabs>
        <w:spacing w:after="0"/>
        <w:rPr>
          <w:rFonts w:ascii="Arial Narrow" w:hAnsi="Arial Narrow"/>
          <w:sz w:val="24"/>
        </w:rPr>
        <w:sectPr w:rsidR="00E16CAD" w:rsidRPr="00524ACB">
          <w:type w:val="continuous"/>
          <w:pgSz w:w="12240" w:h="15840"/>
          <w:pgMar w:top="539" w:right="1134" w:bottom="454" w:left="1134" w:header="720" w:footer="720" w:gutter="0"/>
          <w:cols w:space="360"/>
          <w:docGrid w:linePitch="360"/>
        </w:sectPr>
      </w:pPr>
      <w:r w:rsidRPr="00524ACB">
        <w:rPr>
          <w:rFonts w:ascii="Arial Narrow" w:hAnsi="Arial Narrow"/>
          <w:sz w:val="24"/>
        </w:rPr>
        <w:t xml:space="preserve">             </w:t>
      </w:r>
      <w:proofErr w:type="gramStart"/>
      <w:r w:rsidRPr="00524ACB">
        <w:rPr>
          <w:rFonts w:ascii="Arial Narrow" w:hAnsi="Arial Narrow"/>
          <w:sz w:val="24"/>
        </w:rPr>
        <w:t>dd  mm</w:t>
      </w:r>
      <w:proofErr w:type="gramEnd"/>
      <w:r w:rsidRPr="00524ACB">
        <w:rPr>
          <w:rFonts w:ascii="Arial Narrow" w:hAnsi="Arial Narrow"/>
          <w:sz w:val="24"/>
        </w:rPr>
        <w:t xml:space="preserve">  </w:t>
      </w:r>
      <w:proofErr w:type="spellStart"/>
      <w:r w:rsidRPr="00524ACB">
        <w:rPr>
          <w:rFonts w:ascii="Arial Narrow" w:hAnsi="Arial Narrow"/>
          <w:sz w:val="24"/>
        </w:rPr>
        <w:t>y</w:t>
      </w:r>
      <w:r w:rsidR="00D06A7A" w:rsidRPr="00524ACB">
        <w:rPr>
          <w:rFonts w:ascii="Arial Narrow" w:hAnsi="Arial Narrow"/>
          <w:sz w:val="24"/>
        </w:rPr>
        <w:t>y</w:t>
      </w:r>
      <w:proofErr w:type="spellEnd"/>
      <w:r w:rsidRPr="00524ACB">
        <w:rPr>
          <w:rFonts w:ascii="Arial Narrow" w:hAnsi="Arial Narrow"/>
          <w:sz w:val="24"/>
        </w:rPr>
        <w:t xml:space="preserve">           </w:t>
      </w:r>
      <w:proofErr w:type="gramStart"/>
      <w:r w:rsidRPr="00524ACB">
        <w:rPr>
          <w:rFonts w:ascii="Arial Narrow" w:hAnsi="Arial Narrow"/>
          <w:sz w:val="24"/>
        </w:rPr>
        <w:tab/>
        <w:t xml:space="preserve">  </w:t>
      </w:r>
      <w:r w:rsidRPr="00524ACB">
        <w:rPr>
          <w:rFonts w:ascii="Arial Narrow" w:hAnsi="Arial Narrow"/>
          <w:sz w:val="24"/>
          <w:lang w:eastAsia="zh-HK"/>
        </w:rPr>
        <w:tab/>
      </w:r>
      <w:proofErr w:type="gramEnd"/>
      <w:r w:rsidRPr="00524ACB">
        <w:rPr>
          <w:rFonts w:ascii="Arial Narrow" w:hAnsi="Arial Narrow"/>
          <w:sz w:val="24"/>
          <w:lang w:eastAsia="zh-HK"/>
        </w:rPr>
        <w:t xml:space="preserve">             d</w:t>
      </w:r>
      <w:r w:rsidRPr="00524ACB">
        <w:rPr>
          <w:rFonts w:ascii="Arial Narrow" w:hAnsi="Arial Narrow"/>
          <w:sz w:val="24"/>
        </w:rPr>
        <w:t xml:space="preserve">d   mm   </w:t>
      </w:r>
      <w:proofErr w:type="spellStart"/>
      <w:r w:rsidRPr="00524ACB">
        <w:rPr>
          <w:rFonts w:ascii="Arial Narrow" w:hAnsi="Arial Narrow"/>
          <w:sz w:val="24"/>
        </w:rPr>
        <w:t>y</w:t>
      </w:r>
      <w:r w:rsidR="00DC0E85">
        <w:rPr>
          <w:rFonts w:ascii="Arial Narrow" w:hAnsi="Arial Narrow"/>
          <w:sz w:val="24"/>
        </w:rPr>
        <w:t>y</w:t>
      </w:r>
      <w:proofErr w:type="spellEnd"/>
    </w:p>
    <w:p w14:paraId="33CF1815" w14:textId="62383EA3" w:rsidR="005135A3" w:rsidRDefault="005135A3">
      <w:pPr>
        <w:rPr>
          <w:lang w:val="en-US"/>
        </w:rPr>
      </w:pPr>
    </w:p>
    <w:sectPr w:rsidR="005135A3">
      <w:type w:val="continuous"/>
      <w:pgSz w:w="12240" w:h="15840"/>
      <w:pgMar w:top="539" w:right="1797" w:bottom="454" w:left="179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4ADAE" w14:textId="77777777" w:rsidR="00F01355" w:rsidRDefault="00F01355">
      <w:r>
        <w:separator/>
      </w:r>
    </w:p>
  </w:endnote>
  <w:endnote w:type="continuationSeparator" w:id="0">
    <w:p w14:paraId="72D6F19E" w14:textId="77777777" w:rsidR="00F01355" w:rsidRDefault="00F01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C4CD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noProof/>
        <w:lang w:val="en-US" w:eastAsia="zh-CN"/>
      </w:rPr>
      <w:drawing>
        <wp:anchor distT="0" distB="0" distL="114300" distR="114300" simplePos="0" relativeHeight="251662336" behindDoc="0" locked="0" layoutInCell="1" hidden="0" allowOverlap="1" wp14:anchorId="5491ABD3" wp14:editId="7379A533">
          <wp:simplePos x="0" y="0"/>
          <wp:positionH relativeFrom="column">
            <wp:posOffset>5739765</wp:posOffset>
          </wp:positionH>
          <wp:positionV relativeFrom="paragraph">
            <wp:posOffset>94615</wp:posOffset>
          </wp:positionV>
          <wp:extent cx="786765" cy="252095"/>
          <wp:effectExtent l="0" t="0" r="0" b="0"/>
          <wp:wrapNone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6765" cy="2520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2669D5">
      <w:rPr>
        <w:rFonts w:ascii="Arial Narrow" w:hAnsi="Arial Narrow"/>
        <w:color w:val="000000"/>
        <w:sz w:val="16"/>
        <w:szCs w:val="16"/>
      </w:rPr>
      <w:t xml:space="preserve">Institute for Postgraduate Studies </w:t>
    </w:r>
  </w:p>
  <w:p w14:paraId="748CE863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Multimedia University (436821-T)</w:t>
    </w:r>
    <w:r w:rsidRPr="002669D5">
      <w:rPr>
        <w:rFonts w:ascii="Arial Narrow" w:hAnsi="Arial Narrow"/>
        <w:color w:val="000000"/>
        <w:sz w:val="16"/>
        <w:szCs w:val="16"/>
      </w:rPr>
      <w:tab/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CBC09B6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Cyberjaya Campus: 63100 Cyberjaya, Selangor Darul Ehsan, Malaysia </w:t>
    </w:r>
  </w:p>
  <w:p w14:paraId="34CD6CC0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3-83125276/5182/5560/5326</w:t>
    </w:r>
  </w:p>
  <w:p w14:paraId="47D1CF3A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Melaka Campus: Jalan Ayer Keroh Lama, 75450 Melaka, Malaysia  </w:t>
    </w:r>
  </w:p>
  <w:p w14:paraId="5707B6DD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6-2523564/3824/3166</w:t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DFF317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Url:  </w:t>
    </w:r>
    <w:hyperlink r:id="rId2" w:history="1">
      <w:r w:rsidRPr="002669D5">
        <w:rPr>
          <w:rStyle w:val="Hyperlink"/>
          <w:rFonts w:ascii="Arial Narrow" w:hAnsi="Arial Narrow"/>
          <w:sz w:val="16"/>
          <w:szCs w:val="16"/>
        </w:rPr>
        <w:t>http://www.mmu.edu.my</w:t>
      </w:r>
    </w:hyperlink>
  </w:p>
  <w:p w14:paraId="2219CC18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</w:p>
  <w:p w14:paraId="52B78617" w14:textId="29498DDF" w:rsidR="00580FEF" w:rsidRPr="00D06A7A" w:rsidRDefault="00580FEF" w:rsidP="00490BA3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</w:t>
    </w:r>
    <w:r w:rsidR="00524ACB">
      <w:rPr>
        <w:rFonts w:ascii="Arial Narrow" w:hAnsi="Arial Narrow"/>
        <w:sz w:val="16"/>
        <w:szCs w:val="16"/>
      </w:rPr>
      <w:t>1</w:t>
    </w:r>
    <w:r w:rsidRPr="00D06A7A">
      <w:rPr>
        <w:rFonts w:ascii="Arial Narrow" w:hAnsi="Arial Narrow"/>
        <w:sz w:val="16"/>
        <w:szCs w:val="16"/>
      </w:rPr>
      <w:t>.</w:t>
    </w:r>
  </w:p>
  <w:p w14:paraId="65A0043C" w14:textId="62EA939E" w:rsidR="00580FEF" w:rsidRPr="00490BA3" w:rsidRDefault="00580FEF" w:rsidP="00490BA3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 w:rsidR="00703B66">
      <w:rPr>
        <w:rFonts w:ascii="Arial Narrow" w:hAnsi="Arial Narrow"/>
        <w:sz w:val="16"/>
        <w:szCs w:val="16"/>
      </w:rPr>
      <w:t>November</w:t>
    </w:r>
    <w:r w:rsidRPr="00D06A7A">
      <w:rPr>
        <w:rFonts w:ascii="Arial Narrow" w:hAnsi="Arial Narrow"/>
        <w:sz w:val="16"/>
        <w:szCs w:val="16"/>
      </w:rPr>
      <w:t xml:space="preserve"> 202</w:t>
    </w:r>
    <w:r w:rsidR="00F660A2">
      <w:rPr>
        <w:rFonts w:ascii="Arial Narrow" w:hAnsi="Arial Narrow"/>
        <w:sz w:val="16"/>
        <w:szCs w:val="16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0FBC9" w14:textId="2A635D9C" w:rsidR="00D06A7A" w:rsidRPr="00D06A7A" w:rsidRDefault="00D06A7A" w:rsidP="00D06A7A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</w:t>
    </w:r>
    <w:r w:rsidR="00524ACB">
      <w:rPr>
        <w:rFonts w:ascii="Arial Narrow" w:hAnsi="Arial Narrow"/>
        <w:sz w:val="16"/>
        <w:szCs w:val="16"/>
      </w:rPr>
      <w:t>1</w:t>
    </w:r>
    <w:r w:rsidRPr="00D06A7A">
      <w:rPr>
        <w:rFonts w:ascii="Arial Narrow" w:hAnsi="Arial Narrow"/>
        <w:sz w:val="16"/>
        <w:szCs w:val="16"/>
      </w:rPr>
      <w:t>.</w:t>
    </w:r>
  </w:p>
  <w:p w14:paraId="0C58155B" w14:textId="6AFDABCD" w:rsidR="00D06A7A" w:rsidRPr="00490BA3" w:rsidRDefault="00D06A7A" w:rsidP="00D06A7A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 w:rsidR="00703B66">
      <w:rPr>
        <w:rFonts w:ascii="Arial Narrow" w:hAnsi="Arial Narrow"/>
        <w:sz w:val="16"/>
        <w:szCs w:val="16"/>
      </w:rPr>
      <w:t>November</w:t>
    </w:r>
    <w:r w:rsidR="00703B66" w:rsidRPr="00D06A7A">
      <w:rPr>
        <w:rFonts w:ascii="Arial Narrow" w:hAnsi="Arial Narrow"/>
        <w:sz w:val="16"/>
        <w:szCs w:val="16"/>
      </w:rPr>
      <w:t xml:space="preserve"> </w:t>
    </w:r>
    <w:r w:rsidRPr="00D06A7A">
      <w:rPr>
        <w:rFonts w:ascii="Arial Narrow" w:hAnsi="Arial Narrow"/>
        <w:sz w:val="16"/>
        <w:szCs w:val="16"/>
      </w:rPr>
      <w:t>202</w:t>
    </w:r>
    <w:r w:rsidR="00F660A2">
      <w:rPr>
        <w:rFonts w:ascii="Arial Narrow" w:hAnsi="Arial Narrow"/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20D42C" w14:textId="77777777" w:rsidR="00F01355" w:rsidRDefault="00F01355">
      <w:r>
        <w:separator/>
      </w:r>
    </w:p>
  </w:footnote>
  <w:footnote w:type="continuationSeparator" w:id="0">
    <w:p w14:paraId="5D21D343" w14:textId="77777777" w:rsidR="00F01355" w:rsidRDefault="00F01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04C20" w14:textId="77777777" w:rsidR="00580FEF" w:rsidRDefault="00580FEF">
    <w:pPr>
      <w:pStyle w:val="Header"/>
    </w:pPr>
    <w:r>
      <w:rPr>
        <w:noProof/>
        <w:lang w:val="en-US" w:eastAsia="zh-CN"/>
      </w:rPr>
      <w:drawing>
        <wp:inline distT="0" distB="0" distL="0" distR="0" wp14:anchorId="1A50557C" wp14:editId="16EC29C0">
          <wp:extent cx="1638300" cy="4762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1547C2" w14:textId="77777777" w:rsidR="00580FEF" w:rsidRDefault="00580FEF">
    <w:pPr>
      <w:pStyle w:val="Header"/>
    </w:pPr>
  </w:p>
  <w:p w14:paraId="3B6EB90A" w14:textId="77777777" w:rsidR="00580FEF" w:rsidRDefault="00580FEF">
    <w:pPr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21BD8D20" w14:textId="77777777" w:rsidR="00580FEF" w:rsidRDefault="00580FEF">
    <w:pPr>
      <w:rPr>
        <w:rFonts w:ascii="Arial Narrow" w:hAnsi="Arial Narrow" w:cs="Arial"/>
        <w:b/>
        <w:bCs/>
        <w:sz w:val="22"/>
        <w:szCs w:val="22"/>
        <w:lang w:eastAsia="zh-HK"/>
      </w:rPr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0A6AF6" wp14:editId="13B652C3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490970" cy="0"/>
              <wp:effectExtent l="13335" t="13970" r="10795" b="14605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097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1FE4FC" id="Line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00.1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CB7E1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US" w:eastAsia="zh-CN"/>
      </w:rPr>
      <w:drawing>
        <wp:inline distT="0" distB="0" distL="0" distR="0" wp14:anchorId="7C5C5C0E" wp14:editId="7E447806">
          <wp:extent cx="1638300" cy="476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86FB6B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</w:p>
  <w:p w14:paraId="6468190D" w14:textId="77777777" w:rsidR="00DC4FB8" w:rsidRPr="00F06B95" w:rsidRDefault="00DC4FB8" w:rsidP="00DC4FB8">
    <w:pPr>
      <w:pStyle w:val="Header"/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71E593BC" w14:textId="3E6FE5CF" w:rsidR="005135A3" w:rsidRDefault="00DC4FB8" w:rsidP="00DC4FB8">
    <w:pPr>
      <w:ind w:hanging="2"/>
      <w:rPr>
        <w:rFonts w:ascii="Arial Narrow" w:hAnsi="Arial Narrow" w:cs="Arial"/>
        <w:b/>
        <w:bCs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BD7099" wp14:editId="35955F25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7437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2BEF04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20.0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27D1F"/>
    <w:multiLevelType w:val="hybridMultilevel"/>
    <w:tmpl w:val="DA9AF9C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3B54060"/>
    <w:multiLevelType w:val="hybridMultilevel"/>
    <w:tmpl w:val="B5805F20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E94E14"/>
    <w:multiLevelType w:val="hybridMultilevel"/>
    <w:tmpl w:val="44A6E6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155F8"/>
    <w:multiLevelType w:val="hybridMultilevel"/>
    <w:tmpl w:val="86B07170"/>
    <w:lvl w:ilvl="0" w:tplc="4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" w15:restartNumberingAfterBreak="0">
    <w:nsid w:val="63450861"/>
    <w:multiLevelType w:val="hybridMultilevel"/>
    <w:tmpl w:val="3260128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F7D92"/>
    <w:multiLevelType w:val="hybridMultilevel"/>
    <w:tmpl w:val="C8DEA4A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83278">
    <w:abstractNumId w:val="5"/>
  </w:num>
  <w:num w:numId="2" w16cid:durableId="2089837907">
    <w:abstractNumId w:val="4"/>
  </w:num>
  <w:num w:numId="3" w16cid:durableId="1211334616">
    <w:abstractNumId w:val="2"/>
  </w:num>
  <w:num w:numId="4" w16cid:durableId="1162357668">
    <w:abstractNumId w:val="1"/>
  </w:num>
  <w:num w:numId="5" w16cid:durableId="239870677">
    <w:abstractNumId w:val="0"/>
  </w:num>
  <w:num w:numId="6" w16cid:durableId="11094718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"/>
  <w:drawingGridVerticalSpacing w:val="1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awNDMyMTc1NzVV0lEKTi0uzszPAykwrgUAr9jONiwAAAA="/>
  </w:docVars>
  <w:rsids>
    <w:rsidRoot w:val="00AA090A"/>
    <w:rsid w:val="00072A26"/>
    <w:rsid w:val="000E689B"/>
    <w:rsid w:val="00107217"/>
    <w:rsid w:val="001204B1"/>
    <w:rsid w:val="00135F71"/>
    <w:rsid w:val="00167140"/>
    <w:rsid w:val="001E60B1"/>
    <w:rsid w:val="001F4062"/>
    <w:rsid w:val="00273881"/>
    <w:rsid w:val="00280F52"/>
    <w:rsid w:val="002867BE"/>
    <w:rsid w:val="00347BC5"/>
    <w:rsid w:val="003A31D5"/>
    <w:rsid w:val="003C7799"/>
    <w:rsid w:val="003D2498"/>
    <w:rsid w:val="00413FEF"/>
    <w:rsid w:val="0042179D"/>
    <w:rsid w:val="00443848"/>
    <w:rsid w:val="00443DA3"/>
    <w:rsid w:val="00456626"/>
    <w:rsid w:val="0046098C"/>
    <w:rsid w:val="004B7546"/>
    <w:rsid w:val="005041F9"/>
    <w:rsid w:val="005135A3"/>
    <w:rsid w:val="00524ACB"/>
    <w:rsid w:val="00542F37"/>
    <w:rsid w:val="00550170"/>
    <w:rsid w:val="00580FEF"/>
    <w:rsid w:val="00585268"/>
    <w:rsid w:val="005A43FE"/>
    <w:rsid w:val="005A67F7"/>
    <w:rsid w:val="005B1F7C"/>
    <w:rsid w:val="005E1F61"/>
    <w:rsid w:val="006A1783"/>
    <w:rsid w:val="006A75BE"/>
    <w:rsid w:val="006A7A95"/>
    <w:rsid w:val="006F5530"/>
    <w:rsid w:val="006F6F2A"/>
    <w:rsid w:val="00703A4A"/>
    <w:rsid w:val="00703B66"/>
    <w:rsid w:val="007336B4"/>
    <w:rsid w:val="00757CDC"/>
    <w:rsid w:val="00783346"/>
    <w:rsid w:val="007840B8"/>
    <w:rsid w:val="00787935"/>
    <w:rsid w:val="0079750C"/>
    <w:rsid w:val="007D3232"/>
    <w:rsid w:val="007F067D"/>
    <w:rsid w:val="00816CF1"/>
    <w:rsid w:val="008A32D6"/>
    <w:rsid w:val="008F1C64"/>
    <w:rsid w:val="008F35E8"/>
    <w:rsid w:val="008F5551"/>
    <w:rsid w:val="009171ED"/>
    <w:rsid w:val="00926153"/>
    <w:rsid w:val="0093485C"/>
    <w:rsid w:val="009437A1"/>
    <w:rsid w:val="00956B20"/>
    <w:rsid w:val="00991DD4"/>
    <w:rsid w:val="009E2CA3"/>
    <w:rsid w:val="009E6C0F"/>
    <w:rsid w:val="009F63BA"/>
    <w:rsid w:val="00A22C7D"/>
    <w:rsid w:val="00A86570"/>
    <w:rsid w:val="00AA090A"/>
    <w:rsid w:val="00AE109F"/>
    <w:rsid w:val="00B00036"/>
    <w:rsid w:val="00B4560C"/>
    <w:rsid w:val="00B638C6"/>
    <w:rsid w:val="00B63D48"/>
    <w:rsid w:val="00B74727"/>
    <w:rsid w:val="00BA45BC"/>
    <w:rsid w:val="00BA53A1"/>
    <w:rsid w:val="00BD1FA5"/>
    <w:rsid w:val="00BE29FF"/>
    <w:rsid w:val="00C4372C"/>
    <w:rsid w:val="00CA6751"/>
    <w:rsid w:val="00CC6933"/>
    <w:rsid w:val="00CD2D5D"/>
    <w:rsid w:val="00D06A7A"/>
    <w:rsid w:val="00D07FC8"/>
    <w:rsid w:val="00D30119"/>
    <w:rsid w:val="00D31222"/>
    <w:rsid w:val="00D6253D"/>
    <w:rsid w:val="00DC0E85"/>
    <w:rsid w:val="00DC4FB8"/>
    <w:rsid w:val="00DD46E7"/>
    <w:rsid w:val="00E1355D"/>
    <w:rsid w:val="00E16CAD"/>
    <w:rsid w:val="00E2296F"/>
    <w:rsid w:val="00E303E1"/>
    <w:rsid w:val="00E736F9"/>
    <w:rsid w:val="00E75583"/>
    <w:rsid w:val="00E970CC"/>
    <w:rsid w:val="00EA7DA8"/>
    <w:rsid w:val="00EC0ECB"/>
    <w:rsid w:val="00ED78DE"/>
    <w:rsid w:val="00F01355"/>
    <w:rsid w:val="00F11CC4"/>
    <w:rsid w:val="00F660A2"/>
    <w:rsid w:val="00F75302"/>
    <w:rsid w:val="00F90678"/>
    <w:rsid w:val="00FB4F4E"/>
    <w:rsid w:val="00FD4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31095C"/>
  <w15:chartTrackingRefBased/>
  <w15:docId w15:val="{A3A73B4B-6602-46C7-A6B1-E3A92A7B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d1">
    <w:name w:val="red1"/>
    <w:rPr>
      <w:color w:val="FF0000"/>
    </w:rPr>
  </w:style>
  <w:style w:type="character" w:styleId="Hyperlink">
    <w:name w:val="Hyperlink"/>
    <w:semiHidden/>
    <w:rPr>
      <w:strike w:val="0"/>
      <w:dstrike w:val="0"/>
      <w:color w:val="000000"/>
      <w:u w:val="none"/>
      <w:effect w:val="none"/>
    </w:rPr>
  </w:style>
  <w:style w:type="character" w:customStyle="1" w:styleId="marked">
    <w:name w:val="marked"/>
    <w:rPr>
      <w:strike w:val="0"/>
      <w:dstrike w:val="0"/>
      <w:color w:val="000000"/>
      <w:u w:val="none"/>
      <w:effect w:val="none"/>
      <w:shd w:val="clear" w:color="auto" w:fill="F0F9FF"/>
    </w:rPr>
  </w:style>
  <w:style w:type="table" w:styleId="TableGrid">
    <w:name w:val="Table Grid"/>
    <w:basedOn w:val="TableNormal"/>
    <w:uiPriority w:val="39"/>
    <w:rsid w:val="00D31222"/>
    <w:rPr>
      <w:rFonts w:eastAsia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pPr>
      <w:spacing w:after="120"/>
    </w:pPr>
    <w:rPr>
      <w:sz w:val="20"/>
      <w:szCs w:val="20"/>
      <w:lang w:val="en-US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C4FB8"/>
    <w:rPr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135F7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4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6A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95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ips.mmu.edu.my/downloads/one-stop-student-portal/" TargetMode="Externa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ps.mmu.edu.my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mu.edu.my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88849B3355C4CAF66FC1A6C36DB94" ma:contentTypeVersion="12" ma:contentTypeDescription="Create a new document." ma:contentTypeScope="" ma:versionID="142543b893c6eb952cdd7217131ed665">
  <xsd:schema xmlns:xsd="http://www.w3.org/2001/XMLSchema" xmlns:xs="http://www.w3.org/2001/XMLSchema" xmlns:p="http://schemas.microsoft.com/office/2006/metadata/properties" xmlns:ns2="21449c02-cfe7-49f6-9e56-a2f96d10a81c" xmlns:ns3="16b4b479-fad8-41af-b489-ac8b3ba08032" targetNamespace="http://schemas.microsoft.com/office/2006/metadata/properties" ma:root="true" ma:fieldsID="3ea73d1d88e5bf23c7c3fef7318fc9da" ns2:_="" ns3:_="">
    <xsd:import namespace="21449c02-cfe7-49f6-9e56-a2f96d10a81c"/>
    <xsd:import namespace="16b4b479-fad8-41af-b489-ac8b3ba08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49c02-cfe7-49f6-9e56-a2f96d10a8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7f1639-9130-493c-b0f7-7f4b51b1a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b4b479-fad8-41af-b489-ac8b3ba0803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474329b-294d-43eb-bf4a-fd5863f57314}" ma:internalName="TaxCatchAll" ma:showField="CatchAllData" ma:web="16b4b479-fad8-41af-b489-ac8b3ba080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1449c02-cfe7-49f6-9e56-a2f96d10a81c">
      <Terms xmlns="http://schemas.microsoft.com/office/infopath/2007/PartnerControls"/>
    </lcf76f155ced4ddcb4097134ff3c332f>
    <TaxCatchAll xmlns="16b4b479-fad8-41af-b489-ac8b3ba08032" xsi:nil="true"/>
  </documentManagement>
</p:properties>
</file>

<file path=customXml/itemProps1.xml><?xml version="1.0" encoding="utf-8"?>
<ds:datastoreItem xmlns:ds="http://schemas.openxmlformats.org/officeDocument/2006/customXml" ds:itemID="{460F1FCD-7ADD-40B2-9178-AC49023434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F9C9CE-92ED-45E5-96D8-99017AB94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49c02-cfe7-49f6-9e56-a2f96d10a81c"/>
    <ds:schemaRef ds:uri="16b4b479-fad8-41af-b489-ac8b3ba08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E2FBA3-B5B3-48C3-B6BE-12239BC1574A}">
  <ds:schemaRefs>
    <ds:schemaRef ds:uri="http://schemas.microsoft.com/office/2006/metadata/properties"/>
    <ds:schemaRef ds:uri="http://schemas.microsoft.com/office/infopath/2007/PartnerControls"/>
    <ds:schemaRef ds:uri="21449c02-cfe7-49f6-9e56-a2f96d10a81c"/>
    <ds:schemaRef ds:uri="16b4b479-fad8-41af-b489-ac8b3ba080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MMU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user</dc:creator>
  <cp:keywords/>
  <dc:description/>
  <cp:lastModifiedBy>Neo Han Foon</cp:lastModifiedBy>
  <cp:revision>3</cp:revision>
  <cp:lastPrinted>2010-04-14T02:33:00Z</cp:lastPrinted>
  <dcterms:created xsi:type="dcterms:W3CDTF">2025-11-18T05:55:00Z</dcterms:created>
  <dcterms:modified xsi:type="dcterms:W3CDTF">2025-11-18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eeeb11272cc04af24a991479ac3d17367e4c012b7347ac0a9b1391484a0ee</vt:lpwstr>
  </property>
  <property fmtid="{D5CDD505-2E9C-101B-9397-08002B2CF9AE}" pid="3" name="ContentTypeId">
    <vt:lpwstr>0x010100B1488849B3355C4CAF66FC1A6C36DB94</vt:lpwstr>
  </property>
  <property fmtid="{D5CDD505-2E9C-101B-9397-08002B2CF9AE}" pid="4" name="Order">
    <vt:r8>654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MediaServiceImageTags">
    <vt:lpwstr/>
  </property>
</Properties>
</file>